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1FA6E5" w14:textId="77777777" w:rsidR="00B62BE1" w:rsidRDefault="00B62BE1" w:rsidP="00FB4E98">
      <w:pPr>
        <w:tabs>
          <w:tab w:val="left" w:pos="2604"/>
        </w:tabs>
        <w:spacing w:after="0" w:line="240" w:lineRule="auto"/>
        <w:rPr>
          <w:rFonts w:asciiTheme="minorHAnsi" w:hAnsiTheme="minorHAnsi"/>
          <w:b/>
        </w:rPr>
      </w:pPr>
    </w:p>
    <w:p w14:paraId="1D771546" w14:textId="77777777" w:rsidR="00332FA0" w:rsidRDefault="00332FA0" w:rsidP="00FB4E98">
      <w:pPr>
        <w:tabs>
          <w:tab w:val="left" w:pos="2604"/>
        </w:tabs>
        <w:spacing w:after="0" w:line="240" w:lineRule="auto"/>
        <w:rPr>
          <w:rFonts w:asciiTheme="minorHAnsi" w:hAnsiTheme="minorHAnsi"/>
          <w:b/>
        </w:rPr>
      </w:pPr>
    </w:p>
    <w:p w14:paraId="43FEF5D3" w14:textId="3FBE3C8E" w:rsidR="00EB39AF" w:rsidRPr="009A13EB" w:rsidRDefault="00EB39AF" w:rsidP="00FB4E98">
      <w:pPr>
        <w:tabs>
          <w:tab w:val="left" w:pos="2604"/>
        </w:tabs>
        <w:spacing w:after="0" w:line="240" w:lineRule="auto"/>
        <w:rPr>
          <w:rFonts w:asciiTheme="minorHAnsi" w:hAnsiTheme="minorHAnsi"/>
          <w:b/>
        </w:rPr>
      </w:pPr>
      <w:r w:rsidRPr="009A13EB">
        <w:rPr>
          <w:rFonts w:asciiTheme="minorHAnsi" w:hAnsiTheme="minorHAnsi"/>
          <w:b/>
        </w:rPr>
        <w:t>Priloga 1</w:t>
      </w:r>
    </w:p>
    <w:p w14:paraId="43FEF5D4" w14:textId="77777777" w:rsidR="00EB39AF" w:rsidRP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D5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D6" w14:textId="77777777" w:rsidR="00EB39AF" w:rsidRPr="00FF005E" w:rsidRDefault="00FB4E98" w:rsidP="00EB39AF">
      <w:pPr>
        <w:spacing w:after="0" w:line="240" w:lineRule="auto"/>
        <w:jc w:val="center"/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>PONUDBA</w:t>
      </w:r>
    </w:p>
    <w:p w14:paraId="43FEF5D7" w14:textId="77777777" w:rsidR="00EB39AF" w:rsidRP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D8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D9" w14:textId="3DB7E725" w:rsidR="00EB39AF" w:rsidRPr="004B580A" w:rsidRDefault="00EB39AF" w:rsidP="00EB39AF">
      <w:pPr>
        <w:spacing w:after="0" w:line="240" w:lineRule="auto"/>
        <w:jc w:val="both"/>
        <w:rPr>
          <w:b/>
          <w:szCs w:val="24"/>
        </w:rPr>
      </w:pPr>
      <w:r w:rsidRPr="004B580A">
        <w:rPr>
          <w:b/>
          <w:szCs w:val="24"/>
        </w:rPr>
        <w:t>Predmet naročila: I</w:t>
      </w:r>
      <w:r w:rsidRPr="004B580A">
        <w:rPr>
          <w:b/>
          <w:sz w:val="23"/>
          <w:szCs w:val="23"/>
        </w:rPr>
        <w:t xml:space="preserve">zvedba </w:t>
      </w:r>
      <w:r w:rsidR="004D3457">
        <w:rPr>
          <w:b/>
          <w:sz w:val="23"/>
          <w:szCs w:val="23"/>
        </w:rPr>
        <w:t xml:space="preserve">programa </w:t>
      </w:r>
      <w:r w:rsidRPr="004B580A">
        <w:rPr>
          <w:b/>
          <w:sz w:val="23"/>
          <w:szCs w:val="23"/>
        </w:rPr>
        <w:t>promocij</w:t>
      </w:r>
      <w:r w:rsidR="004D3457">
        <w:rPr>
          <w:b/>
          <w:sz w:val="23"/>
          <w:szCs w:val="23"/>
        </w:rPr>
        <w:t>e</w:t>
      </w:r>
      <w:r w:rsidRPr="004B580A">
        <w:rPr>
          <w:b/>
          <w:sz w:val="23"/>
          <w:szCs w:val="23"/>
        </w:rPr>
        <w:t xml:space="preserve"> </w:t>
      </w:r>
      <w:r w:rsidR="004D3457" w:rsidRPr="008C1D57">
        <w:rPr>
          <w:rFonts w:asciiTheme="minorHAnsi" w:hAnsiTheme="minorHAnsi"/>
          <w:b/>
          <w:sz w:val="24"/>
          <w:szCs w:val="24"/>
        </w:rPr>
        <w:t>»</w:t>
      </w:r>
      <w:r w:rsidR="009A22C7" w:rsidRPr="004B699A">
        <w:rPr>
          <w:b/>
          <w:sz w:val="24"/>
          <w:szCs w:val="24"/>
        </w:rPr>
        <w:t xml:space="preserve">Prepoznavnost Ptujskega </w:t>
      </w:r>
      <w:proofErr w:type="spellStart"/>
      <w:r w:rsidR="009A22C7" w:rsidRPr="004B699A">
        <w:rPr>
          <w:b/>
          <w:sz w:val="24"/>
          <w:szCs w:val="24"/>
        </w:rPr>
        <w:t>lüka</w:t>
      </w:r>
      <w:proofErr w:type="spellEnd"/>
      <w:r w:rsidR="009A22C7" w:rsidRPr="004B699A">
        <w:rPr>
          <w:b/>
          <w:sz w:val="24"/>
          <w:szCs w:val="24"/>
        </w:rPr>
        <w:t xml:space="preserve"> kot visokokakovostnega lokalnega proizvoda z ZGO</w:t>
      </w:r>
      <w:r w:rsidR="004D3457" w:rsidRPr="008C1D57">
        <w:rPr>
          <w:b/>
          <w:sz w:val="24"/>
          <w:szCs w:val="24"/>
        </w:rPr>
        <w:t>«</w:t>
      </w:r>
    </w:p>
    <w:p w14:paraId="43FEF5DA" w14:textId="77777777" w:rsidR="00EB39AF" w:rsidRDefault="00EB39AF" w:rsidP="00EB39AF">
      <w:pPr>
        <w:spacing w:after="0" w:line="240" w:lineRule="auto"/>
        <w:jc w:val="both"/>
        <w:rPr>
          <w:szCs w:val="24"/>
        </w:rPr>
      </w:pPr>
    </w:p>
    <w:p w14:paraId="43FEF5DB" w14:textId="77777777" w:rsidR="00EB39AF" w:rsidRPr="00FB4E98" w:rsidRDefault="00EB39AF" w:rsidP="00EB39AF">
      <w:pPr>
        <w:spacing w:after="0" w:line="240" w:lineRule="auto"/>
        <w:jc w:val="both"/>
        <w:rPr>
          <w:b/>
          <w:szCs w:val="24"/>
        </w:rPr>
      </w:pPr>
      <w:r>
        <w:rPr>
          <w:szCs w:val="24"/>
        </w:rPr>
        <w:t xml:space="preserve">Naročnik: </w:t>
      </w:r>
      <w:r w:rsidRPr="00FB4E98">
        <w:rPr>
          <w:b/>
          <w:szCs w:val="24"/>
        </w:rPr>
        <w:t xml:space="preserve">Skupina vrtovi panonski </w:t>
      </w:r>
      <w:proofErr w:type="spellStart"/>
      <w:r w:rsidRPr="00FB4E98">
        <w:rPr>
          <w:b/>
          <w:szCs w:val="24"/>
        </w:rPr>
        <w:t>z.o.o</w:t>
      </w:r>
      <w:proofErr w:type="spellEnd"/>
      <w:r w:rsidRPr="00FB4E98">
        <w:rPr>
          <w:b/>
          <w:szCs w:val="24"/>
        </w:rPr>
        <w:t>.</w:t>
      </w:r>
    </w:p>
    <w:p w14:paraId="43FEF5DC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DD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Ponudba št.: </w:t>
      </w:r>
    </w:p>
    <w:p w14:paraId="43FEF5DF" w14:textId="77777777" w:rsidR="00FF005E" w:rsidRDefault="00FF005E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0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1" w14:textId="5E5DAD21" w:rsidR="00EB39AF" w:rsidRPr="00EB39AF" w:rsidRDefault="00EB39AF" w:rsidP="00725358">
      <w:pPr>
        <w:spacing w:after="0" w:line="240" w:lineRule="auto"/>
        <w:jc w:val="both"/>
        <w:rPr>
          <w:rFonts w:asciiTheme="minorHAnsi" w:hAnsiTheme="minorHAnsi"/>
          <w:b/>
        </w:rPr>
      </w:pPr>
      <w:r w:rsidRPr="00EB39AF">
        <w:rPr>
          <w:rFonts w:asciiTheme="minorHAnsi" w:hAnsiTheme="minorHAnsi"/>
          <w:b/>
        </w:rPr>
        <w:t xml:space="preserve">1. </w:t>
      </w:r>
      <w:r w:rsidR="00CF1E17">
        <w:rPr>
          <w:rFonts w:asciiTheme="minorHAnsi" w:hAnsiTheme="minorHAnsi"/>
          <w:b/>
        </w:rPr>
        <w:t>OSNOVNI</w:t>
      </w:r>
      <w:r w:rsidRPr="00EB39AF">
        <w:rPr>
          <w:rFonts w:asciiTheme="minorHAnsi" w:hAnsiTheme="minorHAnsi"/>
          <w:b/>
        </w:rPr>
        <w:t xml:space="preserve"> PODATKI O PONUDNIKU</w:t>
      </w:r>
    </w:p>
    <w:p w14:paraId="43FEF5E2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3" w14:textId="77777777" w:rsidR="00EB39AF" w:rsidRPr="00EB39AF" w:rsidRDefault="00EB39AF" w:rsidP="00725358">
      <w:pPr>
        <w:spacing w:after="0" w:line="240" w:lineRule="auto"/>
        <w:jc w:val="both"/>
        <w:rPr>
          <w:rFonts w:asciiTheme="minorHAnsi" w:hAnsiTheme="minorHAnsi"/>
          <w:b/>
        </w:rPr>
      </w:pPr>
      <w:r w:rsidRPr="00EB39AF">
        <w:rPr>
          <w:rFonts w:asciiTheme="minorHAnsi" w:hAnsiTheme="minorHAnsi"/>
          <w:b/>
        </w:rPr>
        <w:t>Ponudnik</w:t>
      </w:r>
    </w:p>
    <w:p w14:paraId="43FEF5E4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5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Naziv:</w:t>
      </w:r>
    </w:p>
    <w:p w14:paraId="43FEF5E6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7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Sedež:</w:t>
      </w:r>
    </w:p>
    <w:p w14:paraId="43FEF5E8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9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Država sedeža:</w:t>
      </w:r>
    </w:p>
    <w:p w14:paraId="43FEF5EA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B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Matična številka:</w:t>
      </w:r>
    </w:p>
    <w:p w14:paraId="43FEF5EC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D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D za DDV:</w:t>
      </w:r>
    </w:p>
    <w:p w14:paraId="43FEF5EE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F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Št. transakcijskega računa/odprt pri: </w:t>
      </w:r>
    </w:p>
    <w:p w14:paraId="43FEF5F0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F1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F2" w14:textId="77777777" w:rsidR="00EB39AF" w:rsidRPr="00EB39AF" w:rsidRDefault="00EB39AF" w:rsidP="00725358">
      <w:pPr>
        <w:spacing w:after="0" w:line="240" w:lineRule="auto"/>
        <w:jc w:val="both"/>
        <w:rPr>
          <w:rFonts w:asciiTheme="minorHAnsi" w:hAnsiTheme="minorHAnsi"/>
          <w:b/>
        </w:rPr>
      </w:pPr>
      <w:r w:rsidRPr="00EB39AF">
        <w:rPr>
          <w:rFonts w:asciiTheme="minorHAnsi" w:hAnsiTheme="minorHAnsi"/>
          <w:b/>
        </w:rPr>
        <w:t>Kontaktna oseba</w:t>
      </w:r>
    </w:p>
    <w:p w14:paraId="43FEF5F3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F4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me in Priimek:</w:t>
      </w:r>
    </w:p>
    <w:p w14:paraId="43FEF5F5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F6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Telefon:</w:t>
      </w:r>
    </w:p>
    <w:p w14:paraId="43FEF5F7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F8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E-pošta:</w:t>
      </w:r>
    </w:p>
    <w:p w14:paraId="43FEF5F9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FA" w14:textId="77777777" w:rsidR="00EB39AF" w:rsidRPr="00EB39AF" w:rsidRDefault="00EB39AF" w:rsidP="00725358">
      <w:pPr>
        <w:spacing w:after="0" w:line="240" w:lineRule="auto"/>
        <w:jc w:val="both"/>
        <w:rPr>
          <w:rFonts w:asciiTheme="minorHAnsi" w:hAnsiTheme="minorHAnsi"/>
          <w:b/>
        </w:rPr>
      </w:pPr>
      <w:r w:rsidRPr="00EB39AF">
        <w:rPr>
          <w:rFonts w:asciiTheme="minorHAnsi" w:hAnsiTheme="minorHAnsi"/>
          <w:b/>
        </w:rPr>
        <w:t>Zakoniti zastopnik</w:t>
      </w:r>
    </w:p>
    <w:p w14:paraId="43FEF5FB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FC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me in Priimek:</w:t>
      </w:r>
    </w:p>
    <w:p w14:paraId="43FEF5FD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FE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603" w14:textId="77777777" w:rsidR="00FF005E" w:rsidRDefault="00FF005E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604" w14:textId="67B48D91" w:rsidR="00FF005E" w:rsidRDefault="00FF005E" w:rsidP="00FF005E">
      <w:pPr>
        <w:spacing w:after="0" w:line="240" w:lineRule="auto"/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2</w:t>
      </w:r>
      <w:r w:rsidRPr="00EB39AF">
        <w:rPr>
          <w:rFonts w:asciiTheme="minorHAnsi" w:hAnsiTheme="minorHAnsi"/>
          <w:b/>
        </w:rPr>
        <w:t xml:space="preserve">. </w:t>
      </w:r>
      <w:r>
        <w:rPr>
          <w:rFonts w:asciiTheme="minorHAnsi" w:hAnsiTheme="minorHAnsi"/>
          <w:b/>
        </w:rPr>
        <w:t>FINANČNO STANJE</w:t>
      </w:r>
    </w:p>
    <w:p w14:paraId="43FEF605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  <w:b/>
        </w:rPr>
      </w:pPr>
    </w:p>
    <w:p w14:paraId="43FEF606" w14:textId="77777777" w:rsidR="00FF005E" w:rsidRPr="008E4D13" w:rsidRDefault="00FF005E" w:rsidP="00FF005E">
      <w:pPr>
        <w:spacing w:after="0" w:line="240" w:lineRule="auto"/>
        <w:jc w:val="both"/>
        <w:rPr>
          <w:rFonts w:asciiTheme="minorHAnsi" w:hAnsiTheme="minorHAnsi"/>
          <w:b/>
        </w:rPr>
      </w:pPr>
      <w:r w:rsidRPr="008E4D13">
        <w:rPr>
          <w:rFonts w:asciiTheme="minorHAnsi" w:hAnsiTheme="minorHAnsi"/>
          <w:b/>
        </w:rPr>
        <w:t>Izjava ponudnika o letnih prihodkih</w:t>
      </w:r>
    </w:p>
    <w:p w14:paraId="43FEF607" w14:textId="77777777" w:rsidR="00FF005E" w:rsidRPr="008E4D13" w:rsidRDefault="00FF005E" w:rsidP="00FF005E">
      <w:pPr>
        <w:spacing w:after="0" w:line="240" w:lineRule="auto"/>
        <w:jc w:val="both"/>
        <w:rPr>
          <w:rFonts w:asciiTheme="minorHAnsi" w:hAnsiTheme="minorHAnsi"/>
          <w:b/>
        </w:rPr>
      </w:pPr>
    </w:p>
    <w:p w14:paraId="43FEF608" w14:textId="373233BF" w:rsidR="00FF005E" w:rsidRPr="008E4D13" w:rsidRDefault="008E4D13" w:rsidP="00FF005E">
      <w:pPr>
        <w:spacing w:after="0" w:line="240" w:lineRule="auto"/>
        <w:jc w:val="both"/>
        <w:rPr>
          <w:rFonts w:asciiTheme="minorHAnsi" w:hAnsiTheme="minorHAnsi"/>
        </w:rPr>
      </w:pPr>
      <w:r w:rsidRPr="008E4D13">
        <w:rPr>
          <w:rFonts w:asciiTheme="minorHAnsi" w:hAnsiTheme="minorHAnsi"/>
        </w:rPr>
        <w:t>I</w:t>
      </w:r>
      <w:r w:rsidR="00FF005E" w:rsidRPr="008E4D13">
        <w:rPr>
          <w:rFonts w:asciiTheme="minorHAnsi" w:hAnsiTheme="minorHAnsi"/>
        </w:rPr>
        <w:t>zjavljamo, da je naš letni prihodek v zadnjih dveh letih znašal:</w:t>
      </w:r>
    </w:p>
    <w:p w14:paraId="14EE1A15" w14:textId="77777777" w:rsidR="008E4D13" w:rsidRPr="008E4D13" w:rsidRDefault="008E4D13" w:rsidP="00FF005E">
      <w:pPr>
        <w:spacing w:after="0" w:line="240" w:lineRule="auto"/>
        <w:jc w:val="both"/>
        <w:rPr>
          <w:rFonts w:asciiTheme="minorHAnsi" w:hAnsiTheme="minorHAnsi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642"/>
        <w:gridCol w:w="4642"/>
      </w:tblGrid>
      <w:tr w:rsidR="00FF005E" w:rsidRPr="008E4D13" w14:paraId="43FEF60B" w14:textId="77777777" w:rsidTr="00032130">
        <w:tc>
          <w:tcPr>
            <w:tcW w:w="4642" w:type="dxa"/>
          </w:tcPr>
          <w:p w14:paraId="43FEF609" w14:textId="77777777" w:rsidR="00FF005E" w:rsidRPr="008E4D13" w:rsidRDefault="00FF005E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 w:rsidRPr="008E4D13">
              <w:rPr>
                <w:rFonts w:asciiTheme="minorHAnsi" w:hAnsiTheme="minorHAnsi"/>
              </w:rPr>
              <w:t>Leto</w:t>
            </w:r>
          </w:p>
        </w:tc>
        <w:tc>
          <w:tcPr>
            <w:tcW w:w="4642" w:type="dxa"/>
          </w:tcPr>
          <w:p w14:paraId="43FEF60A" w14:textId="77777777" w:rsidR="00FF005E" w:rsidRPr="008E4D13" w:rsidRDefault="00FF005E" w:rsidP="00FF005E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 w:rsidRPr="008E4D13">
              <w:rPr>
                <w:rFonts w:asciiTheme="minorHAnsi" w:hAnsiTheme="minorHAnsi"/>
              </w:rPr>
              <w:t>Skupni letni prihodek v EUR</w:t>
            </w:r>
          </w:p>
        </w:tc>
      </w:tr>
      <w:tr w:rsidR="00FF005E" w:rsidRPr="008E4D13" w14:paraId="43FEF60E" w14:textId="77777777" w:rsidTr="00032130">
        <w:tc>
          <w:tcPr>
            <w:tcW w:w="4642" w:type="dxa"/>
          </w:tcPr>
          <w:p w14:paraId="43FEF60C" w14:textId="2E1AA716" w:rsidR="00FF005E" w:rsidRPr="008E4D13" w:rsidRDefault="00FF005E" w:rsidP="00BC66A7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 w:rsidRPr="008E4D13">
              <w:rPr>
                <w:rFonts w:asciiTheme="minorHAnsi" w:hAnsiTheme="minorHAnsi"/>
              </w:rPr>
              <w:t>20</w:t>
            </w:r>
            <w:r w:rsidR="008E4D13" w:rsidRPr="008E4D13">
              <w:rPr>
                <w:rFonts w:asciiTheme="minorHAnsi" w:hAnsiTheme="minorHAnsi"/>
              </w:rPr>
              <w:t>2</w:t>
            </w:r>
            <w:r w:rsidR="00E33538">
              <w:rPr>
                <w:rFonts w:asciiTheme="minorHAnsi" w:hAnsiTheme="minorHAnsi"/>
              </w:rPr>
              <w:t>3</w:t>
            </w:r>
            <w:r w:rsidRPr="008E4D13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4642" w:type="dxa"/>
          </w:tcPr>
          <w:p w14:paraId="43FEF60D" w14:textId="77777777" w:rsidR="00FF005E" w:rsidRPr="008E4D13" w:rsidRDefault="00FF005E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</w:p>
        </w:tc>
      </w:tr>
      <w:tr w:rsidR="00FF005E" w:rsidRPr="00FF005E" w14:paraId="43FEF611" w14:textId="77777777" w:rsidTr="00032130">
        <w:tc>
          <w:tcPr>
            <w:tcW w:w="4642" w:type="dxa"/>
          </w:tcPr>
          <w:p w14:paraId="43FEF60F" w14:textId="4E7E3006" w:rsidR="00FF005E" w:rsidRPr="00FF005E" w:rsidRDefault="00FF005E" w:rsidP="00BC66A7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 w:rsidRPr="008E4D13">
              <w:rPr>
                <w:rFonts w:asciiTheme="minorHAnsi" w:hAnsiTheme="minorHAnsi"/>
              </w:rPr>
              <w:t>20</w:t>
            </w:r>
            <w:r w:rsidR="008E4D13" w:rsidRPr="008E4D13">
              <w:rPr>
                <w:rFonts w:asciiTheme="minorHAnsi" w:hAnsiTheme="minorHAnsi"/>
              </w:rPr>
              <w:t>2</w:t>
            </w:r>
            <w:r w:rsidR="00E33538">
              <w:rPr>
                <w:rFonts w:asciiTheme="minorHAnsi" w:hAnsiTheme="minorHAnsi"/>
              </w:rPr>
              <w:t>4</w:t>
            </w:r>
          </w:p>
        </w:tc>
        <w:tc>
          <w:tcPr>
            <w:tcW w:w="4642" w:type="dxa"/>
          </w:tcPr>
          <w:p w14:paraId="43FEF610" w14:textId="77777777" w:rsidR="00FF005E" w:rsidRPr="00FF005E" w:rsidRDefault="00FF005E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</w:p>
        </w:tc>
      </w:tr>
    </w:tbl>
    <w:p w14:paraId="43FEF612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13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3</w:t>
      </w:r>
      <w:r w:rsidRPr="00EB39AF">
        <w:rPr>
          <w:rFonts w:asciiTheme="minorHAnsi" w:hAnsiTheme="minorHAnsi"/>
          <w:b/>
        </w:rPr>
        <w:t xml:space="preserve">. </w:t>
      </w:r>
      <w:r>
        <w:rPr>
          <w:rFonts w:asciiTheme="minorHAnsi" w:hAnsiTheme="minorHAnsi"/>
          <w:b/>
        </w:rPr>
        <w:t>KADRI</w:t>
      </w:r>
    </w:p>
    <w:p w14:paraId="43FEF614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15" w14:textId="77777777" w:rsidR="00FF005E" w:rsidRPr="00FF005E" w:rsidRDefault="00A837E2" w:rsidP="00FF005E">
      <w:pPr>
        <w:spacing w:after="0" w:line="240" w:lineRule="auto"/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*</w:t>
      </w:r>
      <w:r w:rsidR="00FF005E" w:rsidRPr="00FF005E">
        <w:rPr>
          <w:rFonts w:asciiTheme="minorHAnsi" w:hAnsiTheme="minorHAnsi"/>
          <w:b/>
        </w:rPr>
        <w:t xml:space="preserve">Odgovorni nosilec projekta </w:t>
      </w:r>
    </w:p>
    <w:p w14:paraId="43FEF616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17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me in Priimek:</w:t>
      </w:r>
    </w:p>
    <w:p w14:paraId="43FEF618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19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zobrazba:</w:t>
      </w:r>
    </w:p>
    <w:p w14:paraId="43FEF61A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1B" w14:textId="77777777" w:rsidR="00FF005E" w:rsidRDefault="000B20FA" w:rsidP="00FF005E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zkušnje</w:t>
      </w:r>
      <w:r w:rsidR="00FF005E">
        <w:rPr>
          <w:rFonts w:asciiTheme="minorHAnsi" w:hAnsiTheme="minorHAnsi"/>
        </w:rPr>
        <w:t>:</w:t>
      </w:r>
    </w:p>
    <w:p w14:paraId="43FEF61C" w14:textId="77777777" w:rsidR="00A837E2" w:rsidRDefault="00A837E2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1E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DAF261D" w14:textId="0DFA2377" w:rsidR="004C055E" w:rsidRPr="00DA7753" w:rsidRDefault="004C055E" w:rsidP="00FF005E">
      <w:pPr>
        <w:spacing w:after="0" w:line="240" w:lineRule="auto"/>
        <w:jc w:val="both"/>
        <w:rPr>
          <w:b/>
          <w:bCs/>
          <w:szCs w:val="24"/>
        </w:rPr>
      </w:pPr>
      <w:r w:rsidRPr="00DA7753">
        <w:rPr>
          <w:b/>
          <w:bCs/>
          <w:szCs w:val="24"/>
        </w:rPr>
        <w:t>Usposobljeno kvalificirano osebje</w:t>
      </w:r>
      <w:r w:rsidR="004926FE">
        <w:rPr>
          <w:b/>
          <w:bCs/>
          <w:szCs w:val="24"/>
        </w:rPr>
        <w:t xml:space="preserve"> (</w:t>
      </w:r>
      <w:r w:rsidR="008D2E47">
        <w:rPr>
          <w:b/>
          <w:bCs/>
          <w:szCs w:val="24"/>
        </w:rPr>
        <w:t>tu je lahko vključen tudi odgovorni nosilec projekta)</w:t>
      </w:r>
      <w:r w:rsidR="00837A1F" w:rsidRPr="00DA7753">
        <w:rPr>
          <w:b/>
          <w:bCs/>
          <w:szCs w:val="24"/>
        </w:rPr>
        <w:t>:</w:t>
      </w:r>
    </w:p>
    <w:p w14:paraId="31F682FF" w14:textId="77777777" w:rsidR="00837A1F" w:rsidRDefault="00837A1F" w:rsidP="00FF005E">
      <w:pPr>
        <w:spacing w:after="0" w:line="240" w:lineRule="auto"/>
        <w:jc w:val="both"/>
        <w:rPr>
          <w:szCs w:val="24"/>
        </w:rPr>
      </w:pPr>
    </w:p>
    <w:p w14:paraId="473BBFDF" w14:textId="5D047CF9" w:rsidR="00837A1F" w:rsidRPr="00DA7753" w:rsidRDefault="00837A1F" w:rsidP="00FF005E">
      <w:pPr>
        <w:spacing w:after="0" w:line="240" w:lineRule="auto"/>
        <w:jc w:val="both"/>
        <w:rPr>
          <w:b/>
          <w:bCs/>
          <w:szCs w:val="24"/>
        </w:rPr>
      </w:pPr>
      <w:r w:rsidRPr="00DA7753">
        <w:rPr>
          <w:b/>
          <w:bCs/>
          <w:szCs w:val="24"/>
        </w:rPr>
        <w:t>Tehnično osebje:</w:t>
      </w:r>
    </w:p>
    <w:p w14:paraId="4AEF4FA9" w14:textId="77777777" w:rsidR="00837A1F" w:rsidRDefault="00837A1F" w:rsidP="00FF005E">
      <w:pPr>
        <w:spacing w:after="0" w:line="240" w:lineRule="auto"/>
        <w:jc w:val="both"/>
        <w:rPr>
          <w:szCs w:val="24"/>
        </w:rPr>
      </w:pPr>
    </w:p>
    <w:p w14:paraId="3776F48C" w14:textId="6508139B" w:rsidR="00837A1F" w:rsidRPr="00A837E2" w:rsidRDefault="00837A1F" w:rsidP="00837A1F">
      <w:p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  <w:r w:rsidRPr="00A837E2">
        <w:rPr>
          <w:rFonts w:asciiTheme="minorHAnsi" w:hAnsiTheme="minorHAnsi"/>
          <w:sz w:val="20"/>
          <w:szCs w:val="20"/>
        </w:rPr>
        <w:t>*Ponudnik priloži CV nosilca</w:t>
      </w:r>
      <w:r>
        <w:rPr>
          <w:rFonts w:asciiTheme="minorHAnsi" w:hAnsiTheme="minorHAnsi"/>
          <w:sz w:val="20"/>
          <w:szCs w:val="20"/>
        </w:rPr>
        <w:t xml:space="preserve"> in osebja</w:t>
      </w:r>
      <w:r w:rsidR="00296CFE">
        <w:rPr>
          <w:rFonts w:asciiTheme="minorHAnsi" w:hAnsiTheme="minorHAnsi"/>
          <w:sz w:val="20"/>
          <w:szCs w:val="20"/>
        </w:rPr>
        <w:t>, s katerim dokazuje strokovno usposobljenost</w:t>
      </w:r>
    </w:p>
    <w:p w14:paraId="16BD70C4" w14:textId="77777777" w:rsidR="00837A1F" w:rsidRDefault="00837A1F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1F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20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3</w:t>
      </w:r>
      <w:r w:rsidRPr="00EB39AF">
        <w:rPr>
          <w:rFonts w:asciiTheme="minorHAnsi" w:hAnsiTheme="minorHAnsi"/>
          <w:b/>
        </w:rPr>
        <w:t xml:space="preserve">. </w:t>
      </w:r>
      <w:r w:rsidR="00A837E2">
        <w:rPr>
          <w:rFonts w:asciiTheme="minorHAnsi" w:hAnsiTheme="minorHAnsi"/>
          <w:b/>
        </w:rPr>
        <w:t>*</w:t>
      </w:r>
      <w:r>
        <w:rPr>
          <w:rFonts w:asciiTheme="minorHAnsi" w:hAnsiTheme="minorHAnsi"/>
          <w:b/>
        </w:rPr>
        <w:t>REFERENCE</w:t>
      </w:r>
    </w:p>
    <w:p w14:paraId="55512A6A" w14:textId="77777777" w:rsidR="00B544D5" w:rsidRDefault="00B544D5" w:rsidP="00FF005E">
      <w:pPr>
        <w:spacing w:after="0" w:line="240" w:lineRule="auto"/>
        <w:jc w:val="both"/>
        <w:rPr>
          <w:rFonts w:asciiTheme="minorHAnsi" w:hAnsiTheme="minorHAnsi"/>
          <w:b/>
        </w:rPr>
      </w:pPr>
    </w:p>
    <w:p w14:paraId="43FEF621" w14:textId="05C7994F" w:rsidR="00FF005E" w:rsidRPr="00B544D5" w:rsidRDefault="00FF005E" w:rsidP="00FF005E">
      <w:pPr>
        <w:spacing w:after="0" w:line="240" w:lineRule="auto"/>
        <w:jc w:val="both"/>
        <w:rPr>
          <w:rFonts w:asciiTheme="minorHAnsi" w:hAnsiTheme="minorHAnsi"/>
          <w:b/>
        </w:rPr>
      </w:pPr>
      <w:r w:rsidRPr="00B544D5">
        <w:rPr>
          <w:rFonts w:asciiTheme="minorHAnsi" w:hAnsiTheme="minorHAnsi"/>
          <w:b/>
        </w:rPr>
        <w:t>Izvedeni</w:t>
      </w:r>
      <w:r w:rsidR="002F0FEF" w:rsidRPr="00B544D5">
        <w:rPr>
          <w:rFonts w:asciiTheme="minorHAnsi" w:hAnsiTheme="minorHAnsi"/>
          <w:b/>
        </w:rPr>
        <w:t xml:space="preserve"> </w:t>
      </w:r>
      <w:r w:rsidRPr="00B544D5">
        <w:rPr>
          <w:rFonts w:asciiTheme="minorHAnsi" w:hAnsiTheme="minorHAnsi"/>
          <w:b/>
        </w:rPr>
        <w:t>projekti</w:t>
      </w:r>
      <w:r w:rsidR="00B544D5" w:rsidRPr="00B544D5">
        <w:rPr>
          <w:rFonts w:asciiTheme="minorHAnsi" w:hAnsiTheme="minorHAnsi"/>
          <w:b/>
        </w:rPr>
        <w:t xml:space="preserve"> v skladu z določilom v merilu »</w:t>
      </w:r>
      <w:r w:rsidR="00B544D5" w:rsidRPr="00B544D5">
        <w:rPr>
          <w:b/>
          <w:szCs w:val="24"/>
        </w:rPr>
        <w:t>Reference z izvajanje evropskih projektov«</w:t>
      </w:r>
      <w:r w:rsidR="002F0FEF" w:rsidRPr="00B544D5">
        <w:rPr>
          <w:rFonts w:asciiTheme="minorHAnsi" w:hAnsiTheme="minorHAnsi"/>
          <w:b/>
        </w:rPr>
        <w:t>:</w:t>
      </w:r>
    </w:p>
    <w:p w14:paraId="4C08B9AA" w14:textId="77777777" w:rsidR="00B544D5" w:rsidRPr="002F0FEF" w:rsidRDefault="00B544D5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23" w14:textId="77777777" w:rsidR="00FF005E" w:rsidRPr="00FF005E" w:rsidRDefault="00FF005E" w:rsidP="00FF005E">
      <w:pPr>
        <w:spacing w:after="0" w:line="36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1. __________________________________________________________________________________</w:t>
      </w:r>
    </w:p>
    <w:p w14:paraId="43FEF624" w14:textId="77777777" w:rsidR="00FF005E" w:rsidRPr="00FF005E" w:rsidRDefault="00FF005E" w:rsidP="00FF005E">
      <w:pPr>
        <w:spacing w:after="0" w:line="36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2. __________________________________________________________________________________</w:t>
      </w:r>
    </w:p>
    <w:p w14:paraId="43FEF625" w14:textId="77777777" w:rsidR="00FF005E" w:rsidRPr="00FF005E" w:rsidRDefault="00FF005E" w:rsidP="00FF005E">
      <w:pPr>
        <w:spacing w:after="0" w:line="36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3. __________________________________________________________________________________</w:t>
      </w:r>
    </w:p>
    <w:p w14:paraId="43FEF626" w14:textId="77777777" w:rsidR="00FF005E" w:rsidRPr="00FF005E" w:rsidRDefault="00FF005E" w:rsidP="00FF005E">
      <w:pPr>
        <w:spacing w:after="0" w:line="36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4. __________________________________________________________________________________</w:t>
      </w:r>
    </w:p>
    <w:p w14:paraId="43FEF627" w14:textId="77777777" w:rsidR="00FF005E" w:rsidRPr="00FF005E" w:rsidRDefault="00FF005E" w:rsidP="00FF005E">
      <w:pPr>
        <w:spacing w:after="0" w:line="36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5. __________________________________________________________________________________</w:t>
      </w:r>
    </w:p>
    <w:p w14:paraId="43FEF628" w14:textId="77777777" w:rsidR="00AC3286" w:rsidRDefault="00FF005E" w:rsidP="00FB4E9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(Naslov projekta</w:t>
      </w:r>
      <w:r w:rsidR="002F0FEF">
        <w:rPr>
          <w:rFonts w:asciiTheme="minorHAnsi" w:hAnsiTheme="minorHAnsi"/>
        </w:rPr>
        <w:t>, ukrep/program</w:t>
      </w:r>
      <w:r w:rsidR="0096695C">
        <w:rPr>
          <w:rFonts w:asciiTheme="minorHAnsi" w:hAnsiTheme="minorHAnsi"/>
        </w:rPr>
        <w:t xml:space="preserve"> in trajanje,</w:t>
      </w:r>
      <w:r w:rsidR="006A01A9">
        <w:rPr>
          <w:rFonts w:asciiTheme="minorHAnsi" w:hAnsiTheme="minorHAnsi"/>
        </w:rPr>
        <w:t xml:space="preserve"> rezultati,</w:t>
      </w:r>
      <w:r w:rsidR="0096695C">
        <w:rPr>
          <w:rFonts w:asciiTheme="minorHAnsi" w:hAnsiTheme="minorHAnsi"/>
        </w:rPr>
        <w:t xml:space="preserve"> naročnik ter skupna neto vrednost; po potrebi dodajte vrstice).</w:t>
      </w:r>
      <w:r w:rsidR="00AC3286">
        <w:rPr>
          <w:rFonts w:asciiTheme="minorHAnsi" w:hAnsiTheme="minorHAnsi"/>
        </w:rPr>
        <w:t xml:space="preserve"> </w:t>
      </w:r>
    </w:p>
    <w:p w14:paraId="2770382B" w14:textId="77777777" w:rsidR="00B544D5" w:rsidRDefault="00B544D5" w:rsidP="00A837E2">
      <w:p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</w:p>
    <w:p w14:paraId="43FEF62C" w14:textId="2F7E9D95" w:rsidR="00A837E2" w:rsidRPr="00A837E2" w:rsidRDefault="00A837E2" w:rsidP="00A837E2">
      <w:p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  <w:r w:rsidRPr="00A837E2">
        <w:rPr>
          <w:rFonts w:asciiTheme="minorHAnsi" w:hAnsiTheme="minorHAnsi"/>
          <w:sz w:val="20"/>
          <w:szCs w:val="20"/>
        </w:rPr>
        <w:t>*Ponudnik lahko doda reference v svoji obliki.</w:t>
      </w:r>
    </w:p>
    <w:p w14:paraId="5C14198A" w14:textId="77777777" w:rsidR="00DA7753" w:rsidRDefault="00DA7753" w:rsidP="009A094B">
      <w:pPr>
        <w:spacing w:after="0" w:line="240" w:lineRule="auto"/>
        <w:jc w:val="both"/>
        <w:rPr>
          <w:rFonts w:asciiTheme="minorHAnsi" w:hAnsiTheme="minorHAnsi"/>
          <w:b/>
        </w:rPr>
      </w:pPr>
    </w:p>
    <w:p w14:paraId="5F45B488" w14:textId="77777777" w:rsidR="00E96306" w:rsidRDefault="00E96306" w:rsidP="009A094B">
      <w:pPr>
        <w:spacing w:after="0" w:line="240" w:lineRule="auto"/>
        <w:jc w:val="both"/>
        <w:rPr>
          <w:rFonts w:asciiTheme="minorHAnsi" w:hAnsiTheme="minorHAnsi"/>
          <w:b/>
        </w:rPr>
      </w:pPr>
    </w:p>
    <w:p w14:paraId="43666CAF" w14:textId="77777777" w:rsidR="005E272E" w:rsidRDefault="005E272E" w:rsidP="009A094B">
      <w:pPr>
        <w:spacing w:after="0" w:line="240" w:lineRule="auto"/>
        <w:jc w:val="both"/>
        <w:rPr>
          <w:rFonts w:asciiTheme="minorHAnsi" w:hAnsiTheme="minorHAnsi"/>
          <w:b/>
        </w:rPr>
      </w:pPr>
    </w:p>
    <w:p w14:paraId="43FEF630" w14:textId="61718BFB" w:rsidR="009A094B" w:rsidRDefault="00AC3286" w:rsidP="009A094B">
      <w:pPr>
        <w:spacing w:after="0" w:line="240" w:lineRule="auto"/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4</w:t>
      </w:r>
      <w:r w:rsidR="009A094B" w:rsidRPr="00EB39AF">
        <w:rPr>
          <w:rFonts w:asciiTheme="minorHAnsi" w:hAnsiTheme="minorHAnsi"/>
          <w:b/>
        </w:rPr>
        <w:t xml:space="preserve">. </w:t>
      </w:r>
      <w:r w:rsidR="009A094B">
        <w:rPr>
          <w:rFonts w:asciiTheme="minorHAnsi" w:hAnsiTheme="minorHAnsi"/>
          <w:b/>
        </w:rPr>
        <w:t>IZJAVA PONUDNIKA</w:t>
      </w:r>
    </w:p>
    <w:p w14:paraId="43FEF631" w14:textId="77777777" w:rsidR="009A094B" w:rsidRDefault="009A094B" w:rsidP="009A094B">
      <w:pPr>
        <w:spacing w:after="0" w:line="240" w:lineRule="auto"/>
        <w:jc w:val="both"/>
        <w:rPr>
          <w:rFonts w:asciiTheme="minorHAnsi" w:hAnsiTheme="minorHAnsi"/>
          <w:b/>
        </w:rPr>
      </w:pPr>
    </w:p>
    <w:p w14:paraId="43FEF632" w14:textId="77777777" w:rsidR="009A094B" w:rsidRPr="009A094B" w:rsidRDefault="009A094B" w:rsidP="009A094B">
      <w:pPr>
        <w:spacing w:after="0" w:line="240" w:lineRule="auto"/>
        <w:jc w:val="both"/>
        <w:rPr>
          <w:rFonts w:asciiTheme="minorHAnsi" w:hAnsiTheme="minorHAnsi"/>
        </w:rPr>
      </w:pPr>
      <w:r w:rsidRPr="009A094B">
        <w:rPr>
          <w:rFonts w:asciiTheme="minorHAnsi" w:hAnsiTheme="minorHAnsi"/>
        </w:rPr>
        <w:t>Izjavljamo, da izpolnjujemo naslednje pogoje</w:t>
      </w:r>
      <w:r w:rsidR="00346895">
        <w:rPr>
          <w:rFonts w:asciiTheme="minorHAnsi" w:hAnsiTheme="minorHAnsi"/>
        </w:rPr>
        <w:t>:</w:t>
      </w:r>
    </w:p>
    <w:p w14:paraId="43FEF633" w14:textId="77777777" w:rsidR="00FF005E" w:rsidRDefault="00FF005E" w:rsidP="00FF005E">
      <w:pPr>
        <w:spacing w:after="0" w:line="360" w:lineRule="auto"/>
        <w:jc w:val="both"/>
        <w:rPr>
          <w:rFonts w:asciiTheme="minorHAnsi" w:hAnsiTheme="minorHAnsi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675"/>
        <w:gridCol w:w="5668"/>
        <w:gridCol w:w="3171"/>
      </w:tblGrid>
      <w:tr w:rsidR="00346895" w:rsidRPr="00FF005E" w14:paraId="43FEF637" w14:textId="77777777" w:rsidTr="000B20FA">
        <w:tc>
          <w:tcPr>
            <w:tcW w:w="675" w:type="dxa"/>
          </w:tcPr>
          <w:p w14:paraId="43FEF634" w14:textId="77777777" w:rsidR="00346895" w:rsidRPr="00FF005E" w:rsidRDefault="00346895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Št.</w:t>
            </w:r>
          </w:p>
        </w:tc>
        <w:tc>
          <w:tcPr>
            <w:tcW w:w="5668" w:type="dxa"/>
          </w:tcPr>
          <w:p w14:paraId="43FEF635" w14:textId="77777777" w:rsidR="00346895" w:rsidRPr="00FF005E" w:rsidRDefault="00346895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</w:p>
        </w:tc>
        <w:tc>
          <w:tcPr>
            <w:tcW w:w="3171" w:type="dxa"/>
            <w:vAlign w:val="center"/>
          </w:tcPr>
          <w:p w14:paraId="43FEF636" w14:textId="77777777" w:rsidR="00346895" w:rsidRPr="00FF005E" w:rsidRDefault="00346895" w:rsidP="000B20FA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Ustreza</w:t>
            </w:r>
          </w:p>
        </w:tc>
      </w:tr>
      <w:tr w:rsidR="00346895" w:rsidRPr="00FF005E" w14:paraId="43FEF63B" w14:textId="77777777" w:rsidTr="000B20FA">
        <w:tc>
          <w:tcPr>
            <w:tcW w:w="675" w:type="dxa"/>
          </w:tcPr>
          <w:p w14:paraId="43FEF638" w14:textId="77777777" w:rsidR="00346895" w:rsidRPr="00FF005E" w:rsidRDefault="00346895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1. </w:t>
            </w:r>
          </w:p>
        </w:tc>
        <w:tc>
          <w:tcPr>
            <w:tcW w:w="5668" w:type="dxa"/>
          </w:tcPr>
          <w:p w14:paraId="43FEF639" w14:textId="77777777" w:rsidR="00346895" w:rsidRPr="00FF005E" w:rsidRDefault="00346895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Nismo v postopku prisilne poravnave, stečaju ali </w:t>
            </w:r>
            <w:r w:rsidR="000B20FA">
              <w:rPr>
                <w:rFonts w:asciiTheme="minorHAnsi" w:hAnsiTheme="minorHAnsi"/>
              </w:rPr>
              <w:t xml:space="preserve">v </w:t>
            </w:r>
            <w:r>
              <w:rPr>
                <w:rFonts w:asciiTheme="minorHAnsi" w:hAnsiTheme="minorHAnsi"/>
              </w:rPr>
              <w:t>likvidacijskem postopku</w:t>
            </w:r>
          </w:p>
        </w:tc>
        <w:tc>
          <w:tcPr>
            <w:tcW w:w="3171" w:type="dxa"/>
            <w:vAlign w:val="center"/>
          </w:tcPr>
          <w:p w14:paraId="43FEF63A" w14:textId="77777777" w:rsidR="00346895" w:rsidRPr="00FF005E" w:rsidRDefault="00346895" w:rsidP="000B20FA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/ne</w:t>
            </w:r>
          </w:p>
        </w:tc>
      </w:tr>
      <w:tr w:rsidR="00346895" w:rsidRPr="00FF005E" w14:paraId="43FEF63F" w14:textId="77777777" w:rsidTr="000B20FA">
        <w:tc>
          <w:tcPr>
            <w:tcW w:w="675" w:type="dxa"/>
          </w:tcPr>
          <w:p w14:paraId="43FEF63C" w14:textId="77777777" w:rsidR="00346895" w:rsidRPr="00FF005E" w:rsidRDefault="00346895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2. </w:t>
            </w:r>
          </w:p>
        </w:tc>
        <w:tc>
          <w:tcPr>
            <w:tcW w:w="5668" w:type="dxa"/>
          </w:tcPr>
          <w:p w14:paraId="43FEF63D" w14:textId="77777777" w:rsidR="00346895" w:rsidRPr="00FF005E" w:rsidRDefault="00346895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V zadnjih petih letih nam ni bila izdana pravnomočna odločba za kaznivo dejanje povezano s poslovanjem ali pravnomočna odločba s katero bi nam bilo prepovedano opravljanje dejavnosti</w:t>
            </w:r>
          </w:p>
        </w:tc>
        <w:tc>
          <w:tcPr>
            <w:tcW w:w="3171" w:type="dxa"/>
            <w:vAlign w:val="center"/>
          </w:tcPr>
          <w:p w14:paraId="43FEF63E" w14:textId="77777777" w:rsidR="00346895" w:rsidRPr="00FF005E" w:rsidRDefault="00594E3C" w:rsidP="000B20FA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/ne</w:t>
            </w:r>
          </w:p>
        </w:tc>
      </w:tr>
      <w:tr w:rsidR="00346895" w:rsidRPr="00FF005E" w14:paraId="43FEF643" w14:textId="77777777" w:rsidTr="000B20FA">
        <w:tc>
          <w:tcPr>
            <w:tcW w:w="675" w:type="dxa"/>
          </w:tcPr>
          <w:p w14:paraId="43FEF640" w14:textId="77777777" w:rsidR="00346895" w:rsidRDefault="00594E3C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.</w:t>
            </w:r>
          </w:p>
        </w:tc>
        <w:tc>
          <w:tcPr>
            <w:tcW w:w="5668" w:type="dxa"/>
          </w:tcPr>
          <w:p w14:paraId="43FEF641" w14:textId="77777777" w:rsidR="00346895" w:rsidRDefault="00346895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dgovorne osebe v družbi niso bile obsojene ali niso v kazenskem postopku zaradi suma kaznivega dejanja podkupovanja</w:t>
            </w:r>
          </w:p>
        </w:tc>
        <w:tc>
          <w:tcPr>
            <w:tcW w:w="3171" w:type="dxa"/>
            <w:vAlign w:val="center"/>
          </w:tcPr>
          <w:p w14:paraId="43FEF642" w14:textId="77777777" w:rsidR="00346895" w:rsidRPr="00FF005E" w:rsidRDefault="00594E3C" w:rsidP="000B20FA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/ne</w:t>
            </w:r>
          </w:p>
        </w:tc>
      </w:tr>
      <w:tr w:rsidR="00346895" w:rsidRPr="00FF005E" w14:paraId="43FEF647" w14:textId="77777777" w:rsidTr="000B20FA">
        <w:tc>
          <w:tcPr>
            <w:tcW w:w="675" w:type="dxa"/>
          </w:tcPr>
          <w:p w14:paraId="43FEF644" w14:textId="77777777" w:rsidR="00346895" w:rsidRDefault="00594E3C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.</w:t>
            </w:r>
          </w:p>
        </w:tc>
        <w:tc>
          <w:tcPr>
            <w:tcW w:w="5668" w:type="dxa"/>
          </w:tcPr>
          <w:p w14:paraId="43FEF645" w14:textId="52623A9F" w:rsidR="00346895" w:rsidRDefault="004C7971" w:rsidP="00346895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</w:t>
            </w:r>
            <w:r w:rsidR="00346895">
              <w:rPr>
                <w:rFonts w:asciiTheme="minorHAnsi" w:hAnsiTheme="minorHAnsi"/>
              </w:rPr>
              <w:t>ma</w:t>
            </w:r>
            <w:r>
              <w:rPr>
                <w:rFonts w:asciiTheme="minorHAnsi" w:hAnsiTheme="minorHAnsi"/>
              </w:rPr>
              <w:t>mo</w:t>
            </w:r>
            <w:r w:rsidR="00346895">
              <w:rPr>
                <w:rFonts w:asciiTheme="minorHAnsi" w:hAnsiTheme="minorHAnsi"/>
              </w:rPr>
              <w:t xml:space="preserve"> poravnane vse davke, prispevke in druge dajatve</w:t>
            </w:r>
            <w:r w:rsidR="00D62C43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3171" w:type="dxa"/>
            <w:vAlign w:val="center"/>
          </w:tcPr>
          <w:p w14:paraId="43FEF646" w14:textId="77777777" w:rsidR="00346895" w:rsidRPr="00FF005E" w:rsidRDefault="00594E3C" w:rsidP="000B20FA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/ne</w:t>
            </w:r>
          </w:p>
        </w:tc>
      </w:tr>
      <w:tr w:rsidR="00346895" w:rsidRPr="00FF005E" w14:paraId="43FEF64B" w14:textId="77777777" w:rsidTr="000B20FA">
        <w:tc>
          <w:tcPr>
            <w:tcW w:w="675" w:type="dxa"/>
          </w:tcPr>
          <w:p w14:paraId="43FEF648" w14:textId="77777777" w:rsidR="00346895" w:rsidRDefault="00594E3C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.</w:t>
            </w:r>
          </w:p>
        </w:tc>
        <w:tc>
          <w:tcPr>
            <w:tcW w:w="5668" w:type="dxa"/>
          </w:tcPr>
          <w:p w14:paraId="43FEF649" w14:textId="77777777" w:rsidR="000B20FA" w:rsidRDefault="00594E3C" w:rsidP="000B20FA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Finančno in strokovno smo sposobni </w:t>
            </w:r>
            <w:r w:rsidR="000B20FA">
              <w:rPr>
                <w:rFonts w:asciiTheme="minorHAnsi" w:hAnsiTheme="minorHAnsi"/>
              </w:rPr>
              <w:t xml:space="preserve">kakovostno </w:t>
            </w:r>
            <w:r>
              <w:rPr>
                <w:rFonts w:asciiTheme="minorHAnsi" w:hAnsiTheme="minorHAnsi"/>
              </w:rPr>
              <w:t>izvesti projekt za katerega smo podali to ponudbo in v zadnjih 12-tih mesecih nismo imeli blokiranega nobenega poslovnega računa</w:t>
            </w:r>
            <w:r w:rsidR="000B20FA">
              <w:rPr>
                <w:rFonts w:asciiTheme="minorHAnsi" w:hAnsiTheme="minorHAnsi"/>
              </w:rPr>
              <w:t xml:space="preserve"> družbe</w:t>
            </w:r>
          </w:p>
        </w:tc>
        <w:tc>
          <w:tcPr>
            <w:tcW w:w="3171" w:type="dxa"/>
            <w:vAlign w:val="center"/>
          </w:tcPr>
          <w:p w14:paraId="43FEF64A" w14:textId="77777777" w:rsidR="00346895" w:rsidRPr="00FF005E" w:rsidRDefault="00594E3C" w:rsidP="000B20FA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/ne</w:t>
            </w:r>
          </w:p>
        </w:tc>
      </w:tr>
      <w:tr w:rsidR="00DC35D6" w:rsidRPr="00FF005E" w14:paraId="1B2DD2ED" w14:textId="77777777" w:rsidTr="000B20FA">
        <w:tc>
          <w:tcPr>
            <w:tcW w:w="675" w:type="dxa"/>
          </w:tcPr>
          <w:p w14:paraId="29CE95B2" w14:textId="6761DE76" w:rsidR="00DC35D6" w:rsidRDefault="00DC35D6" w:rsidP="00DC35D6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.</w:t>
            </w:r>
          </w:p>
        </w:tc>
        <w:tc>
          <w:tcPr>
            <w:tcW w:w="5668" w:type="dxa"/>
          </w:tcPr>
          <w:p w14:paraId="75518615" w14:textId="6F35E755" w:rsidR="00DC35D6" w:rsidRDefault="00343B83" w:rsidP="00DC35D6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szCs w:val="24"/>
              </w:rPr>
              <w:t>Naša bonitetna ocena iz AJPESA za leto 2024</w:t>
            </w:r>
            <w:r w:rsidR="00B74072">
              <w:rPr>
                <w:szCs w:val="24"/>
              </w:rPr>
              <w:t>,</w:t>
            </w:r>
            <w:r w:rsidR="001F6829">
              <w:rPr>
                <w:szCs w:val="24"/>
              </w:rPr>
              <w:t xml:space="preserve"> je vsaj </w:t>
            </w:r>
            <w:r>
              <w:rPr>
                <w:szCs w:val="24"/>
              </w:rPr>
              <w:t>SB</w:t>
            </w:r>
            <w:r w:rsidR="00B74072">
              <w:rPr>
                <w:szCs w:val="24"/>
              </w:rPr>
              <w:t xml:space="preserve"> </w:t>
            </w:r>
            <w:r w:rsidR="001F6829">
              <w:rPr>
                <w:szCs w:val="24"/>
              </w:rPr>
              <w:t>8 ali boljša</w:t>
            </w:r>
          </w:p>
        </w:tc>
        <w:tc>
          <w:tcPr>
            <w:tcW w:w="3171" w:type="dxa"/>
            <w:vAlign w:val="center"/>
          </w:tcPr>
          <w:p w14:paraId="5391CB37" w14:textId="6B8D8DA5" w:rsidR="00DC35D6" w:rsidRDefault="001F6829" w:rsidP="00DC35D6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/ne</w:t>
            </w:r>
          </w:p>
        </w:tc>
      </w:tr>
      <w:tr w:rsidR="00DC35D6" w:rsidRPr="00FF005E" w14:paraId="43FEF64F" w14:textId="77777777" w:rsidTr="000B20FA">
        <w:tc>
          <w:tcPr>
            <w:tcW w:w="675" w:type="dxa"/>
          </w:tcPr>
          <w:p w14:paraId="43FEF64C" w14:textId="30A0312E" w:rsidR="00DC35D6" w:rsidRDefault="00DC35D6" w:rsidP="00DC35D6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7.</w:t>
            </w:r>
          </w:p>
        </w:tc>
        <w:tc>
          <w:tcPr>
            <w:tcW w:w="5668" w:type="dxa"/>
          </w:tcPr>
          <w:p w14:paraId="43FEF64D" w14:textId="4C11F277" w:rsidR="00DC35D6" w:rsidRDefault="00DC35D6" w:rsidP="00DC35D6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azpolagamo z ustreznimi tehničnimi in kadrovskimi zmogljivostmi (zaposleno imamo vsaj eno</w:t>
            </w:r>
            <w:r>
              <w:rPr>
                <w:szCs w:val="24"/>
              </w:rPr>
              <w:t xml:space="preserve"> visoko usposobljeno kvalificirano </w:t>
            </w:r>
            <w:r w:rsidRPr="00DA7753">
              <w:rPr>
                <w:szCs w:val="24"/>
              </w:rPr>
              <w:t>osebo za delo na programu z referencami na evropskih projektih ter z vsaj eno osebo za tehnično pomoč</w:t>
            </w:r>
            <w:r w:rsidRPr="00DA7753">
              <w:t>)</w:t>
            </w:r>
            <w:r w:rsidRPr="00DA7753">
              <w:rPr>
                <w:rFonts w:asciiTheme="minorHAnsi" w:hAnsiTheme="minorHAnsi"/>
              </w:rPr>
              <w:t>, ki so potrebne</w:t>
            </w:r>
            <w:r>
              <w:rPr>
                <w:rFonts w:asciiTheme="minorHAnsi" w:hAnsiTheme="minorHAnsi"/>
              </w:rPr>
              <w:t xml:space="preserve"> za izvedbo projekta za katerega smo podali to ponudbo</w:t>
            </w:r>
          </w:p>
        </w:tc>
        <w:tc>
          <w:tcPr>
            <w:tcW w:w="3171" w:type="dxa"/>
            <w:vAlign w:val="center"/>
          </w:tcPr>
          <w:p w14:paraId="43FEF64E" w14:textId="77777777" w:rsidR="00DC35D6" w:rsidRPr="00FF005E" w:rsidRDefault="00DC35D6" w:rsidP="00DC35D6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/ne</w:t>
            </w:r>
          </w:p>
        </w:tc>
      </w:tr>
      <w:tr w:rsidR="00DC35D6" w:rsidRPr="00FF005E" w14:paraId="43FEF653" w14:textId="77777777" w:rsidTr="00E05D39">
        <w:tc>
          <w:tcPr>
            <w:tcW w:w="675" w:type="dxa"/>
          </w:tcPr>
          <w:p w14:paraId="43FEF650" w14:textId="7F60DA88" w:rsidR="00DC35D6" w:rsidRDefault="00DC35D6" w:rsidP="00DC35D6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8.</w:t>
            </w:r>
          </w:p>
        </w:tc>
        <w:tc>
          <w:tcPr>
            <w:tcW w:w="5668" w:type="dxa"/>
          </w:tcPr>
          <w:p w14:paraId="43FEF651" w14:textId="615DA909" w:rsidR="00DC35D6" w:rsidRDefault="00DC35D6" w:rsidP="00DC35D6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še podjetje je ustanovljeno pred 1.1.2024 in imamo veljavno registracijo in potrebna dovoljenja pristojnih organov za opravljanje dejavnosti</w:t>
            </w:r>
          </w:p>
        </w:tc>
        <w:tc>
          <w:tcPr>
            <w:tcW w:w="3171" w:type="dxa"/>
          </w:tcPr>
          <w:p w14:paraId="43FEF652" w14:textId="77777777" w:rsidR="00DC35D6" w:rsidRPr="00FF005E" w:rsidRDefault="00DC35D6" w:rsidP="00DC35D6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/ne</w:t>
            </w:r>
          </w:p>
        </w:tc>
      </w:tr>
      <w:tr w:rsidR="00415E27" w:rsidRPr="00FF005E" w14:paraId="7911E502" w14:textId="77777777" w:rsidTr="00E05D39">
        <w:tc>
          <w:tcPr>
            <w:tcW w:w="675" w:type="dxa"/>
          </w:tcPr>
          <w:p w14:paraId="7C793461" w14:textId="059C458B" w:rsidR="00415E27" w:rsidRDefault="00415E27" w:rsidP="00DC35D6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9.</w:t>
            </w:r>
          </w:p>
        </w:tc>
        <w:tc>
          <w:tcPr>
            <w:tcW w:w="5668" w:type="dxa"/>
          </w:tcPr>
          <w:p w14:paraId="50DB6DAA" w14:textId="1713080D" w:rsidR="00415E27" w:rsidRDefault="00415E27" w:rsidP="00DC35D6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Registrirano imamo dejavnost </w:t>
            </w:r>
            <w:r w:rsidR="005A5B02">
              <w:rPr>
                <w:rFonts w:asciiTheme="minorHAnsi" w:hAnsiTheme="minorHAnsi"/>
              </w:rPr>
              <w:t xml:space="preserve">Oglaševanje in raziskovanje trga (po </w:t>
            </w:r>
            <w:r w:rsidR="00C86F33">
              <w:rPr>
                <w:rFonts w:asciiTheme="minorHAnsi" w:hAnsiTheme="minorHAnsi"/>
              </w:rPr>
              <w:t>Standardni klasifikaciji dejavnosti</w:t>
            </w:r>
            <w:r w:rsidR="00B62BE1">
              <w:rPr>
                <w:rFonts w:asciiTheme="minorHAnsi" w:hAnsiTheme="minorHAnsi"/>
              </w:rPr>
              <w:t>,</w:t>
            </w:r>
            <w:r w:rsidR="00C86F33">
              <w:rPr>
                <w:rFonts w:asciiTheme="minorHAnsi" w:hAnsiTheme="minorHAnsi"/>
              </w:rPr>
              <w:t xml:space="preserve"> št. 73)</w:t>
            </w:r>
          </w:p>
        </w:tc>
        <w:tc>
          <w:tcPr>
            <w:tcW w:w="3171" w:type="dxa"/>
          </w:tcPr>
          <w:p w14:paraId="0D0AF97D" w14:textId="587E5A2F" w:rsidR="00415E27" w:rsidRDefault="00C86F33" w:rsidP="00DC35D6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/ne</w:t>
            </w:r>
          </w:p>
        </w:tc>
      </w:tr>
    </w:tbl>
    <w:p w14:paraId="43FEF654" w14:textId="77777777" w:rsidR="009A094B" w:rsidRDefault="009A094B" w:rsidP="00FF005E">
      <w:pPr>
        <w:spacing w:after="0" w:line="360" w:lineRule="auto"/>
        <w:jc w:val="both"/>
        <w:rPr>
          <w:rFonts w:asciiTheme="minorHAnsi" w:hAnsiTheme="minorHAnsi"/>
        </w:rPr>
      </w:pPr>
    </w:p>
    <w:p w14:paraId="43FEF655" w14:textId="77777777" w:rsidR="009A094B" w:rsidRDefault="00594E3C" w:rsidP="00FF005E">
      <w:pPr>
        <w:spacing w:after="0" w:line="36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Navedeni podatki so resnični in jih bomo na zahtevo naročnika dokazali z ustreznimi listinami.</w:t>
      </w:r>
    </w:p>
    <w:p w14:paraId="43FEF656" w14:textId="77777777" w:rsidR="00594E3C" w:rsidRDefault="00594E3C" w:rsidP="00FF005E">
      <w:pPr>
        <w:spacing w:after="0" w:line="360" w:lineRule="auto"/>
        <w:jc w:val="both"/>
        <w:rPr>
          <w:rFonts w:asciiTheme="minorHAnsi" w:hAnsiTheme="minorHAnsi"/>
        </w:rPr>
      </w:pPr>
    </w:p>
    <w:p w14:paraId="43FEF657" w14:textId="77777777" w:rsidR="00594E3C" w:rsidRDefault="00594E3C" w:rsidP="00FF005E">
      <w:pPr>
        <w:spacing w:after="0" w:line="360" w:lineRule="auto"/>
        <w:jc w:val="both"/>
        <w:rPr>
          <w:rFonts w:asciiTheme="minorHAnsi" w:hAnsiTheme="minorHAnsi"/>
        </w:rPr>
      </w:pPr>
    </w:p>
    <w:p w14:paraId="43FEF658" w14:textId="77777777" w:rsidR="00594E3C" w:rsidRDefault="00594E3C" w:rsidP="00FF005E">
      <w:pPr>
        <w:spacing w:after="0" w:line="36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Kraj in datum:    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>Žig in podpis odgovorne osebe:</w:t>
      </w:r>
    </w:p>
    <w:p w14:paraId="43FEF65A" w14:textId="77777777" w:rsidR="00186223" w:rsidRDefault="00186223" w:rsidP="00FF005E">
      <w:pPr>
        <w:spacing w:after="0" w:line="360" w:lineRule="auto"/>
        <w:jc w:val="both"/>
        <w:rPr>
          <w:rFonts w:asciiTheme="minorHAnsi" w:hAnsiTheme="minorHAnsi"/>
          <w:b/>
        </w:rPr>
      </w:pPr>
    </w:p>
    <w:p w14:paraId="63473BAB" w14:textId="77777777" w:rsidR="005E272E" w:rsidRDefault="005E272E" w:rsidP="00FF005E">
      <w:pPr>
        <w:spacing w:after="0" w:line="360" w:lineRule="auto"/>
        <w:jc w:val="both"/>
        <w:rPr>
          <w:rFonts w:asciiTheme="minorHAnsi" w:hAnsiTheme="minorHAnsi"/>
          <w:b/>
        </w:rPr>
      </w:pPr>
    </w:p>
    <w:p w14:paraId="3F137AB8" w14:textId="77777777" w:rsidR="005E272E" w:rsidRDefault="005E272E" w:rsidP="00FF005E">
      <w:pPr>
        <w:spacing w:after="0" w:line="360" w:lineRule="auto"/>
        <w:jc w:val="both"/>
        <w:rPr>
          <w:rFonts w:asciiTheme="minorHAnsi" w:hAnsiTheme="minorHAnsi"/>
          <w:b/>
        </w:rPr>
      </w:pPr>
    </w:p>
    <w:p w14:paraId="632494CF" w14:textId="77777777" w:rsidR="005E272E" w:rsidRDefault="005E272E" w:rsidP="00FF005E">
      <w:pPr>
        <w:spacing w:after="0" w:line="360" w:lineRule="auto"/>
        <w:jc w:val="both"/>
        <w:rPr>
          <w:rFonts w:asciiTheme="minorHAnsi" w:hAnsiTheme="minorHAnsi"/>
          <w:b/>
        </w:rPr>
      </w:pPr>
    </w:p>
    <w:p w14:paraId="43FEF664" w14:textId="396F5A59" w:rsidR="00052FC0" w:rsidRPr="00052FC0" w:rsidRDefault="00052FC0" w:rsidP="00FF005E">
      <w:pPr>
        <w:spacing w:after="0" w:line="360" w:lineRule="auto"/>
        <w:jc w:val="both"/>
        <w:rPr>
          <w:rFonts w:asciiTheme="minorHAnsi" w:hAnsiTheme="minorHAnsi"/>
          <w:b/>
        </w:rPr>
      </w:pPr>
      <w:r w:rsidRPr="00052FC0">
        <w:rPr>
          <w:rFonts w:asciiTheme="minorHAnsi" w:hAnsiTheme="minorHAnsi"/>
          <w:b/>
        </w:rPr>
        <w:t>Priloga 2</w:t>
      </w:r>
    </w:p>
    <w:p w14:paraId="43FEF665" w14:textId="77777777" w:rsidR="00052FC0" w:rsidRPr="008418B6" w:rsidRDefault="008418B6" w:rsidP="00FF005E">
      <w:pPr>
        <w:spacing w:after="0" w:line="360" w:lineRule="auto"/>
        <w:jc w:val="both"/>
        <w:rPr>
          <w:rFonts w:asciiTheme="minorHAnsi" w:hAnsiTheme="minorHAnsi"/>
          <w:b/>
        </w:rPr>
      </w:pPr>
      <w:r w:rsidRPr="008418B6">
        <w:rPr>
          <w:rFonts w:asciiTheme="minorHAnsi" w:hAnsiTheme="minorHAnsi"/>
          <w:b/>
        </w:rPr>
        <w:t>CENOVNA PONUDBA ZA IZVEDBO PROJEKTA</w:t>
      </w:r>
    </w:p>
    <w:p w14:paraId="43FEF666" w14:textId="6BA3A84E" w:rsidR="00186223" w:rsidRPr="00483C00" w:rsidRDefault="00186223" w:rsidP="005E4BFF">
      <w:pPr>
        <w:spacing w:after="0" w:line="240" w:lineRule="auto"/>
        <w:jc w:val="both"/>
        <w:rPr>
          <w:rFonts w:asciiTheme="minorHAnsi" w:hAnsiTheme="minorHAnsi"/>
        </w:rPr>
      </w:pPr>
      <w:r w:rsidRPr="00483C00">
        <w:rPr>
          <w:rFonts w:asciiTheme="minorHAnsi" w:hAnsiTheme="minorHAnsi"/>
        </w:rPr>
        <w:t>Z</w:t>
      </w:r>
      <w:r w:rsidR="009C756D">
        <w:rPr>
          <w:rFonts w:asciiTheme="minorHAnsi" w:hAnsiTheme="minorHAnsi"/>
        </w:rPr>
        <w:t>a izračun skupne ponujene cene se uporabi</w:t>
      </w:r>
      <w:r w:rsidR="00C24347">
        <w:rPr>
          <w:rFonts w:asciiTheme="minorHAnsi" w:hAnsiTheme="minorHAnsi"/>
        </w:rPr>
        <w:t>jo</w:t>
      </w:r>
      <w:r w:rsidR="009C756D">
        <w:rPr>
          <w:rFonts w:asciiTheme="minorHAnsi" w:hAnsiTheme="minorHAnsi"/>
        </w:rPr>
        <w:t xml:space="preserve"> t</w:t>
      </w:r>
      <w:r w:rsidRPr="00483C00">
        <w:rPr>
          <w:rFonts w:asciiTheme="minorHAnsi" w:hAnsiTheme="minorHAnsi"/>
        </w:rPr>
        <w:t>abel</w:t>
      </w:r>
      <w:r w:rsidR="00C24347">
        <w:rPr>
          <w:rFonts w:asciiTheme="minorHAnsi" w:hAnsiTheme="minorHAnsi"/>
        </w:rPr>
        <w:t>e</w:t>
      </w:r>
      <w:r w:rsidRPr="00483C00">
        <w:rPr>
          <w:rFonts w:asciiTheme="minorHAnsi" w:hAnsiTheme="minorHAnsi"/>
        </w:rPr>
        <w:t xml:space="preserve"> </w:t>
      </w:r>
      <w:r w:rsidR="0040027C">
        <w:rPr>
          <w:rFonts w:asciiTheme="minorHAnsi" w:hAnsiTheme="minorHAnsi"/>
        </w:rPr>
        <w:t xml:space="preserve">v </w:t>
      </w:r>
      <w:proofErr w:type="spellStart"/>
      <w:r w:rsidR="0040027C">
        <w:rPr>
          <w:rFonts w:asciiTheme="minorHAnsi" w:hAnsiTheme="minorHAnsi"/>
        </w:rPr>
        <w:t>excel</w:t>
      </w:r>
      <w:r w:rsidRPr="00483C00">
        <w:rPr>
          <w:rFonts w:asciiTheme="minorHAnsi" w:hAnsiTheme="minorHAnsi"/>
        </w:rPr>
        <w:t>u</w:t>
      </w:r>
      <w:proofErr w:type="spellEnd"/>
      <w:r w:rsidR="009C756D">
        <w:rPr>
          <w:rFonts w:asciiTheme="minorHAnsi" w:hAnsiTheme="minorHAnsi"/>
        </w:rPr>
        <w:t xml:space="preserve"> in se j</w:t>
      </w:r>
      <w:r w:rsidR="00C24347">
        <w:rPr>
          <w:rFonts w:asciiTheme="minorHAnsi" w:hAnsiTheme="minorHAnsi"/>
        </w:rPr>
        <w:t>ih</w:t>
      </w:r>
      <w:r w:rsidR="009C756D">
        <w:rPr>
          <w:rFonts w:asciiTheme="minorHAnsi" w:hAnsiTheme="minorHAnsi"/>
        </w:rPr>
        <w:t xml:space="preserve"> izpolnjen</w:t>
      </w:r>
      <w:r w:rsidR="00C24347">
        <w:rPr>
          <w:rFonts w:asciiTheme="minorHAnsi" w:hAnsiTheme="minorHAnsi"/>
        </w:rPr>
        <w:t>e</w:t>
      </w:r>
      <w:r w:rsidR="009C756D">
        <w:rPr>
          <w:rFonts w:asciiTheme="minorHAnsi" w:hAnsiTheme="minorHAnsi"/>
        </w:rPr>
        <w:t xml:space="preserve"> vstavi v prilogo 2</w:t>
      </w:r>
      <w:r w:rsidR="00342FFF">
        <w:rPr>
          <w:rFonts w:asciiTheme="minorHAnsi" w:hAnsiTheme="minorHAnsi"/>
        </w:rPr>
        <w:t>. Ponudba mora vsebovati vse</w:t>
      </w:r>
      <w:r w:rsidR="006633BA">
        <w:rPr>
          <w:rFonts w:asciiTheme="minorHAnsi" w:hAnsiTheme="minorHAnsi"/>
        </w:rPr>
        <w:t xml:space="preserve"> izpolnjene tabele</w:t>
      </w:r>
      <w:r w:rsidR="00536C56">
        <w:rPr>
          <w:rFonts w:asciiTheme="minorHAnsi" w:hAnsiTheme="minorHAnsi"/>
        </w:rPr>
        <w:t xml:space="preserve"> iz vseh delovnih sklopov</w:t>
      </w:r>
      <w:r w:rsidR="006633BA">
        <w:rPr>
          <w:rFonts w:asciiTheme="minorHAnsi" w:hAnsiTheme="minorHAnsi"/>
        </w:rPr>
        <w:t>.</w:t>
      </w:r>
    </w:p>
    <w:p w14:paraId="43FEF667" w14:textId="77777777" w:rsidR="00186223" w:rsidRDefault="00186223" w:rsidP="005E4BFF">
      <w:pPr>
        <w:spacing w:after="0" w:line="240" w:lineRule="auto"/>
        <w:jc w:val="both"/>
        <w:rPr>
          <w:rFonts w:asciiTheme="minorHAnsi" w:hAnsiTheme="minorHAnsi"/>
        </w:rPr>
      </w:pPr>
    </w:p>
    <w:p w14:paraId="43FEF668" w14:textId="1007820F" w:rsidR="00A438BA" w:rsidRDefault="00A438BA" w:rsidP="005E4BFF">
      <w:pPr>
        <w:spacing w:after="0" w:line="240" w:lineRule="auto"/>
        <w:jc w:val="both"/>
        <w:rPr>
          <w:rFonts w:asciiTheme="minorHAnsi" w:hAnsiTheme="minorHAnsi"/>
        </w:rPr>
      </w:pPr>
      <w:r w:rsidRPr="00A438BA">
        <w:rPr>
          <w:rFonts w:asciiTheme="minorHAnsi" w:hAnsiTheme="minorHAnsi"/>
        </w:rPr>
        <w:t xml:space="preserve">Skupna vrednost ponudbe znaša ____________ EUR (brez DDV), ponujena cena po postavkah je opredeljena v </w:t>
      </w:r>
      <w:proofErr w:type="spellStart"/>
      <w:r w:rsidR="00536C56">
        <w:rPr>
          <w:rFonts w:asciiTheme="minorHAnsi" w:hAnsiTheme="minorHAnsi"/>
        </w:rPr>
        <w:t>excelovih</w:t>
      </w:r>
      <w:proofErr w:type="spellEnd"/>
      <w:r w:rsidR="00536C56">
        <w:rPr>
          <w:rFonts w:asciiTheme="minorHAnsi" w:hAnsiTheme="minorHAnsi"/>
        </w:rPr>
        <w:t xml:space="preserve"> </w:t>
      </w:r>
      <w:r w:rsidR="002C0EDB">
        <w:rPr>
          <w:rFonts w:asciiTheme="minorHAnsi" w:hAnsiTheme="minorHAnsi"/>
        </w:rPr>
        <w:t>tabelah</w:t>
      </w:r>
      <w:r w:rsidR="00536C56">
        <w:rPr>
          <w:rFonts w:asciiTheme="minorHAnsi" w:hAnsiTheme="minorHAnsi"/>
        </w:rPr>
        <w:t>.</w:t>
      </w:r>
    </w:p>
    <w:p w14:paraId="43FEF669" w14:textId="77777777" w:rsidR="005E4BFF" w:rsidRDefault="005E4BFF" w:rsidP="005E4BFF">
      <w:pPr>
        <w:spacing w:after="0" w:line="240" w:lineRule="auto"/>
        <w:jc w:val="both"/>
        <w:rPr>
          <w:rFonts w:asciiTheme="minorHAnsi" w:hAnsiTheme="minorHAnsi"/>
        </w:rPr>
      </w:pPr>
    </w:p>
    <w:p w14:paraId="43FEF6C3" w14:textId="77777777" w:rsidR="00193AED" w:rsidRDefault="00193AED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35FD0CB7" w14:textId="77777777" w:rsidR="007B74CA" w:rsidRDefault="007B74CA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6FA150BA" w14:textId="77777777" w:rsidR="00CA32D9" w:rsidRDefault="00CA32D9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74EFB20A" w14:textId="77777777" w:rsidR="00CA32D9" w:rsidRDefault="00CA32D9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2A3E300C" w14:textId="77777777" w:rsidR="00CA32D9" w:rsidRDefault="00CA32D9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7C6EC0D0" w14:textId="77777777" w:rsidR="00CA32D9" w:rsidRDefault="00CA32D9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3F946CA4" w14:textId="77777777" w:rsidR="00CA32D9" w:rsidRDefault="00CA32D9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1B58A498" w14:textId="77777777" w:rsidR="007B74CA" w:rsidRDefault="007B74CA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0E79ADD3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520414E5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50538E86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0F8DA06B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5DC23422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64F0C122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1D36EC5E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7E3971FC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59803725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2720CCC1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4F5166D0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7D51199A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3D0836F0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7D48F1EE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3D397B62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51035D1E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0181F6EB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428F4ECD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31B06260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210BC422" w14:textId="5BD2080F" w:rsidR="007B74CA" w:rsidRPr="007B74CA" w:rsidRDefault="007B74CA" w:rsidP="00FF005E">
      <w:pPr>
        <w:spacing w:after="0" w:line="360" w:lineRule="auto"/>
        <w:jc w:val="both"/>
        <w:rPr>
          <w:rFonts w:asciiTheme="minorHAnsi" w:hAnsiTheme="minorHAnsi"/>
          <w:b/>
          <w:bCs/>
        </w:rPr>
      </w:pPr>
      <w:r w:rsidRPr="007B74CA">
        <w:rPr>
          <w:rFonts w:asciiTheme="minorHAnsi" w:hAnsiTheme="minorHAnsi"/>
          <w:b/>
          <w:bCs/>
        </w:rPr>
        <w:t>Priloga 3</w:t>
      </w:r>
    </w:p>
    <w:p w14:paraId="03C04CE3" w14:textId="77777777" w:rsidR="00DA7753" w:rsidRDefault="00DA7753" w:rsidP="00FF005E">
      <w:pPr>
        <w:spacing w:after="0" w:line="360" w:lineRule="auto"/>
        <w:jc w:val="both"/>
        <w:rPr>
          <w:rFonts w:asciiTheme="minorHAnsi" w:hAnsiTheme="minorHAnsi" w:cstheme="minorHAnsi"/>
          <w:b/>
          <w:bCs/>
          <w:u w:val="single"/>
        </w:rPr>
      </w:pPr>
    </w:p>
    <w:p w14:paraId="1BFCEA71" w14:textId="1FF7E2B0" w:rsidR="007B74CA" w:rsidRPr="00C24347" w:rsidRDefault="00C24347" w:rsidP="00FF005E">
      <w:pPr>
        <w:spacing w:after="0" w:line="360" w:lineRule="auto"/>
        <w:jc w:val="both"/>
        <w:rPr>
          <w:rFonts w:asciiTheme="minorHAnsi" w:hAnsiTheme="minorHAnsi" w:cstheme="minorHAnsi"/>
          <w:b/>
          <w:bCs/>
          <w:u w:val="single"/>
        </w:rPr>
      </w:pPr>
      <w:r w:rsidRPr="00C24347">
        <w:rPr>
          <w:rFonts w:asciiTheme="minorHAnsi" w:hAnsiTheme="minorHAnsi" w:cstheme="minorHAnsi"/>
          <w:b/>
          <w:bCs/>
          <w:u w:val="single"/>
        </w:rPr>
        <w:t>OBVEZNE PRILOGE, KI SE PRILOŽIJO</w:t>
      </w:r>
      <w:r w:rsidR="00FA5D09">
        <w:rPr>
          <w:rFonts w:asciiTheme="minorHAnsi" w:hAnsiTheme="minorHAnsi" w:cstheme="minorHAnsi"/>
          <w:b/>
          <w:bCs/>
          <w:u w:val="single"/>
        </w:rPr>
        <w:t xml:space="preserve"> ZA PRILOGO 3</w:t>
      </w:r>
      <w:r w:rsidRPr="00C24347">
        <w:rPr>
          <w:rFonts w:asciiTheme="minorHAnsi" w:hAnsiTheme="minorHAnsi" w:cstheme="minorHAnsi"/>
          <w:b/>
          <w:bCs/>
          <w:u w:val="single"/>
        </w:rPr>
        <w:t xml:space="preserve"> OB ODDAJI VLOGE:</w:t>
      </w:r>
    </w:p>
    <w:p w14:paraId="4BD706C0" w14:textId="1C791C13" w:rsidR="007B74CA" w:rsidRPr="00F279E2" w:rsidRDefault="007B74CA" w:rsidP="00A35F25">
      <w:pPr>
        <w:pStyle w:val="Odstavekseznama"/>
        <w:numPr>
          <w:ilvl w:val="0"/>
          <w:numId w:val="15"/>
        </w:numPr>
        <w:spacing w:after="0" w:line="240" w:lineRule="auto"/>
        <w:outlineLvl w:val="0"/>
        <w:rPr>
          <w:rFonts w:asciiTheme="minorHAnsi" w:hAnsiTheme="minorHAnsi" w:cstheme="minorHAnsi"/>
          <w:b/>
        </w:rPr>
      </w:pPr>
      <w:r w:rsidRPr="00F279E2">
        <w:rPr>
          <w:rFonts w:asciiTheme="minorHAnsi" w:hAnsiTheme="minorHAnsi" w:cstheme="minorHAnsi"/>
          <w:b/>
        </w:rPr>
        <w:t xml:space="preserve">Dokazilo o registraciji </w:t>
      </w:r>
      <w:r w:rsidR="00A35F25" w:rsidRPr="00F279E2">
        <w:rPr>
          <w:rFonts w:asciiTheme="minorHAnsi" w:hAnsiTheme="minorHAnsi" w:cstheme="minorHAnsi"/>
          <w:b/>
        </w:rPr>
        <w:t>ponudnika</w:t>
      </w:r>
      <w:r w:rsidRPr="00F279E2">
        <w:rPr>
          <w:rFonts w:asciiTheme="minorHAnsi" w:hAnsiTheme="minorHAnsi" w:cstheme="minorHAnsi"/>
          <w:b/>
        </w:rPr>
        <w:t xml:space="preserve"> (www.ajpes.si/prs)</w:t>
      </w:r>
    </w:p>
    <w:p w14:paraId="7348D317" w14:textId="2AB49545" w:rsidR="007B74CA" w:rsidRPr="00F279E2" w:rsidRDefault="007B74CA" w:rsidP="00A35F25">
      <w:pPr>
        <w:spacing w:after="0" w:line="360" w:lineRule="auto"/>
        <w:ind w:firstLine="360"/>
        <w:jc w:val="both"/>
        <w:rPr>
          <w:rFonts w:asciiTheme="minorHAnsi" w:hAnsiTheme="minorHAnsi" w:cstheme="minorHAnsi"/>
        </w:rPr>
      </w:pPr>
      <w:r w:rsidRPr="00F279E2">
        <w:rPr>
          <w:rFonts w:asciiTheme="minorHAnsi" w:hAnsiTheme="minorHAnsi" w:cstheme="minorHAnsi"/>
        </w:rPr>
        <w:t>Izvirnik, ki ni starejši od 30 dni od datuma</w:t>
      </w:r>
      <w:r w:rsidR="00A35F25" w:rsidRPr="00F279E2">
        <w:rPr>
          <w:rFonts w:asciiTheme="minorHAnsi" w:hAnsiTheme="minorHAnsi" w:cstheme="minorHAnsi"/>
        </w:rPr>
        <w:t xml:space="preserve"> </w:t>
      </w:r>
      <w:r w:rsidRPr="00F279E2">
        <w:rPr>
          <w:rFonts w:asciiTheme="minorHAnsi" w:hAnsiTheme="minorHAnsi" w:cstheme="minorHAnsi"/>
        </w:rPr>
        <w:t>oddaj</w:t>
      </w:r>
      <w:r w:rsidR="00A35F25" w:rsidRPr="00F279E2">
        <w:rPr>
          <w:rFonts w:asciiTheme="minorHAnsi" w:hAnsiTheme="minorHAnsi" w:cstheme="minorHAnsi"/>
        </w:rPr>
        <w:t>e ponudne</w:t>
      </w:r>
    </w:p>
    <w:p w14:paraId="7D020097" w14:textId="5157D168" w:rsidR="001F53CC" w:rsidRPr="001F53CC" w:rsidRDefault="00B33E01" w:rsidP="005015DE">
      <w:pPr>
        <w:pStyle w:val="Odstavekseznama"/>
        <w:numPr>
          <w:ilvl w:val="0"/>
          <w:numId w:val="15"/>
        </w:numPr>
        <w:spacing w:after="0" w:line="360" w:lineRule="auto"/>
        <w:jc w:val="both"/>
        <w:rPr>
          <w:rFonts w:asciiTheme="minorHAnsi" w:hAnsiTheme="minorHAnsi" w:cstheme="minorHAnsi"/>
          <w:iCs/>
        </w:rPr>
      </w:pPr>
      <w:r w:rsidRPr="00BF5658">
        <w:rPr>
          <w:rFonts w:asciiTheme="minorHAnsi" w:hAnsiTheme="minorHAnsi"/>
          <w:b/>
          <w:bCs/>
        </w:rPr>
        <w:t>Dokazilo o registrirani dejavnosti Oglaševanje in raziskovanje trga</w:t>
      </w:r>
      <w:r>
        <w:rPr>
          <w:rFonts w:asciiTheme="minorHAnsi" w:hAnsiTheme="minorHAnsi"/>
        </w:rPr>
        <w:t xml:space="preserve"> (po Standardni klasifikaciji dejavnosti št. 73)</w:t>
      </w:r>
    </w:p>
    <w:p w14:paraId="1B3491DB" w14:textId="45843C16" w:rsidR="005015DE" w:rsidRPr="00F279E2" w:rsidRDefault="005015DE" w:rsidP="005015DE">
      <w:pPr>
        <w:pStyle w:val="Odstavekseznama"/>
        <w:numPr>
          <w:ilvl w:val="0"/>
          <w:numId w:val="15"/>
        </w:numPr>
        <w:spacing w:after="0" w:line="360" w:lineRule="auto"/>
        <w:jc w:val="both"/>
        <w:rPr>
          <w:rFonts w:asciiTheme="minorHAnsi" w:hAnsiTheme="minorHAnsi" w:cstheme="minorHAnsi"/>
          <w:iCs/>
        </w:rPr>
      </w:pPr>
      <w:r w:rsidRPr="00F279E2">
        <w:rPr>
          <w:rFonts w:asciiTheme="minorHAnsi" w:hAnsiTheme="minorHAnsi" w:cstheme="minorHAnsi"/>
          <w:b/>
          <w:iCs/>
        </w:rPr>
        <w:t>Letni računovodski izkazi ponudnika za preteklo leto</w:t>
      </w:r>
    </w:p>
    <w:p w14:paraId="0AE411CD" w14:textId="77777777" w:rsidR="004802FD" w:rsidRPr="004802FD" w:rsidRDefault="004802FD" w:rsidP="004802FD">
      <w:pPr>
        <w:pStyle w:val="Odstavekseznama"/>
        <w:numPr>
          <w:ilvl w:val="0"/>
          <w:numId w:val="15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4802FD">
        <w:rPr>
          <w:rFonts w:asciiTheme="minorHAnsi" w:hAnsiTheme="minorHAnsi" w:cstheme="minorHAnsi"/>
          <w:b/>
          <w:bCs/>
        </w:rPr>
        <w:t>Razpoložljive podatke o tekočem poslovanju v letu 2024 (boniteta)</w:t>
      </w:r>
    </w:p>
    <w:p w14:paraId="384F69B2" w14:textId="77777777" w:rsidR="00321776" w:rsidRDefault="00321776" w:rsidP="00321776">
      <w:pPr>
        <w:spacing w:after="0" w:line="360" w:lineRule="auto"/>
        <w:jc w:val="both"/>
        <w:rPr>
          <w:rFonts w:asciiTheme="minorHAnsi" w:hAnsiTheme="minorHAnsi" w:cstheme="minorHAnsi"/>
        </w:rPr>
      </w:pPr>
    </w:p>
    <w:p w14:paraId="4C7166D9" w14:textId="77777777" w:rsidR="00C24347" w:rsidRPr="00F279E2" w:rsidRDefault="00C24347" w:rsidP="00321776">
      <w:pPr>
        <w:spacing w:after="0" w:line="360" w:lineRule="auto"/>
        <w:jc w:val="both"/>
        <w:rPr>
          <w:rFonts w:asciiTheme="minorHAnsi" w:hAnsiTheme="minorHAnsi" w:cstheme="minorHAnsi"/>
        </w:rPr>
      </w:pPr>
    </w:p>
    <w:p w14:paraId="6446D840" w14:textId="10AEDEEF" w:rsidR="00321776" w:rsidRPr="00FA5D09" w:rsidRDefault="00321776" w:rsidP="00321776">
      <w:pPr>
        <w:spacing w:after="0" w:line="360" w:lineRule="auto"/>
        <w:jc w:val="both"/>
        <w:rPr>
          <w:rFonts w:asciiTheme="minorHAnsi" w:hAnsiTheme="minorHAnsi" w:cstheme="minorHAnsi"/>
          <w:u w:val="single"/>
        </w:rPr>
      </w:pPr>
      <w:r w:rsidRPr="00FA5D09">
        <w:rPr>
          <w:rFonts w:asciiTheme="minorHAnsi" w:hAnsiTheme="minorHAnsi" w:cstheme="minorHAnsi"/>
          <w:u w:val="single"/>
        </w:rPr>
        <w:t>Izbrani ponudnik bo pred podpisom pogodbe z naročnikom</w:t>
      </w:r>
      <w:r w:rsidR="002E5AD0">
        <w:rPr>
          <w:rFonts w:asciiTheme="minorHAnsi" w:hAnsiTheme="minorHAnsi" w:cstheme="minorHAnsi"/>
          <w:u w:val="single"/>
        </w:rPr>
        <w:t>,</w:t>
      </w:r>
      <w:r w:rsidRPr="00FA5D09">
        <w:rPr>
          <w:rFonts w:asciiTheme="minorHAnsi" w:hAnsiTheme="minorHAnsi" w:cstheme="minorHAnsi"/>
          <w:u w:val="single"/>
        </w:rPr>
        <w:t xml:space="preserve"> </w:t>
      </w:r>
      <w:r w:rsidR="002E5AD0">
        <w:rPr>
          <w:rFonts w:asciiTheme="minorHAnsi" w:hAnsiTheme="minorHAnsi" w:cstheme="minorHAnsi"/>
          <w:u w:val="single"/>
        </w:rPr>
        <w:t xml:space="preserve">temu </w:t>
      </w:r>
      <w:r w:rsidRPr="00FA5D09">
        <w:rPr>
          <w:rFonts w:asciiTheme="minorHAnsi" w:hAnsiTheme="minorHAnsi" w:cstheme="minorHAnsi"/>
          <w:u w:val="single"/>
        </w:rPr>
        <w:t>dostavil še naslednjo dokumentacijo</w:t>
      </w:r>
      <w:r w:rsidR="00A60034" w:rsidRPr="00FA5D09">
        <w:rPr>
          <w:rFonts w:asciiTheme="minorHAnsi" w:hAnsiTheme="minorHAnsi" w:cstheme="minorHAnsi"/>
          <w:u w:val="single"/>
        </w:rPr>
        <w:t>, za kar bo iz strani naročnika naknadno pozvan</w:t>
      </w:r>
      <w:r w:rsidRPr="00FA5D09">
        <w:rPr>
          <w:rFonts w:asciiTheme="minorHAnsi" w:hAnsiTheme="minorHAnsi" w:cstheme="minorHAnsi"/>
          <w:u w:val="single"/>
        </w:rPr>
        <w:t>:</w:t>
      </w:r>
    </w:p>
    <w:p w14:paraId="70AB5D04" w14:textId="60FE5AA9" w:rsidR="00321776" w:rsidRPr="00FA5D09" w:rsidRDefault="00CF6AF9" w:rsidP="00321776">
      <w:pPr>
        <w:pStyle w:val="Odstavekseznama"/>
        <w:numPr>
          <w:ilvl w:val="0"/>
          <w:numId w:val="15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FA5D09">
        <w:rPr>
          <w:rFonts w:asciiTheme="minorHAnsi" w:hAnsiTheme="minorHAnsi" w:cstheme="minorHAnsi"/>
        </w:rPr>
        <w:t>Potrdilo FURS o plačanih davkih, prispevkih in drug</w:t>
      </w:r>
      <w:r w:rsidR="00B07E62" w:rsidRPr="00FA5D09">
        <w:rPr>
          <w:rFonts w:asciiTheme="minorHAnsi" w:hAnsiTheme="minorHAnsi" w:cstheme="minorHAnsi"/>
        </w:rPr>
        <w:t>ih</w:t>
      </w:r>
      <w:r w:rsidRPr="00FA5D09">
        <w:rPr>
          <w:rFonts w:asciiTheme="minorHAnsi" w:hAnsiTheme="minorHAnsi" w:cstheme="minorHAnsi"/>
        </w:rPr>
        <w:t xml:space="preserve"> dajatv</w:t>
      </w:r>
      <w:r w:rsidR="00B07E62" w:rsidRPr="00FA5D09">
        <w:rPr>
          <w:rFonts w:asciiTheme="minorHAnsi" w:hAnsiTheme="minorHAnsi" w:cstheme="minorHAnsi"/>
        </w:rPr>
        <w:t>ah</w:t>
      </w:r>
    </w:p>
    <w:p w14:paraId="3D8B9BA3" w14:textId="0F5102A0" w:rsidR="00B07E62" w:rsidRDefault="00B07E62" w:rsidP="00321776">
      <w:pPr>
        <w:pStyle w:val="Odstavekseznama"/>
        <w:numPr>
          <w:ilvl w:val="0"/>
          <w:numId w:val="15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FA5D09">
        <w:rPr>
          <w:rFonts w:asciiTheme="minorHAnsi" w:hAnsiTheme="minorHAnsi" w:cstheme="minorHAnsi"/>
        </w:rPr>
        <w:t>Potrdilo banke o neblokiranem računu vsaj za zadnjih 12 mesecev</w:t>
      </w:r>
    </w:p>
    <w:p w14:paraId="44B05490" w14:textId="77777777" w:rsidR="004802FD" w:rsidRPr="00FA5D09" w:rsidRDefault="004802FD" w:rsidP="004802FD">
      <w:pPr>
        <w:pStyle w:val="Odstavekseznama"/>
        <w:spacing w:after="0" w:line="360" w:lineRule="auto"/>
        <w:ind w:left="360"/>
        <w:jc w:val="both"/>
        <w:rPr>
          <w:rFonts w:asciiTheme="minorHAnsi" w:hAnsiTheme="minorHAnsi" w:cstheme="minorHAnsi"/>
        </w:rPr>
      </w:pPr>
    </w:p>
    <w:sectPr w:rsidR="004802FD" w:rsidRPr="00FA5D09" w:rsidSect="00C972D9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1814" w:right="1304" w:bottom="1701" w:left="1304" w:header="2381" w:footer="5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C07FE4" w14:textId="77777777" w:rsidR="00E21318" w:rsidRDefault="00E21318" w:rsidP="001A0CD3">
      <w:pPr>
        <w:spacing w:after="0" w:line="240" w:lineRule="auto"/>
      </w:pPr>
      <w:r>
        <w:separator/>
      </w:r>
    </w:p>
  </w:endnote>
  <w:endnote w:type="continuationSeparator" w:id="0">
    <w:p w14:paraId="502CEEA4" w14:textId="77777777" w:rsidR="00E21318" w:rsidRDefault="00E21318" w:rsidP="001A0C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EUAlbertina">
    <w:altName w:val="Arial"/>
    <w:panose1 w:val="00000000000000000000"/>
    <w:charset w:val="EE"/>
    <w:family w:val="swiss"/>
    <w:notTrueType/>
    <w:pitch w:val="default"/>
    <w:sig w:usb0="00000001" w:usb1="00000000" w:usb2="00000000" w:usb3="00000000" w:csb0="00000003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FEF6CA" w14:textId="3767FF2B" w:rsidR="00CF0848" w:rsidRPr="002666D1" w:rsidRDefault="00CF0848" w:rsidP="002666D1">
    <w:pPr>
      <w:pStyle w:val="Noga"/>
      <w:jc w:val="center"/>
      <w:rPr>
        <w:rFonts w:ascii="Myriad Pro Light" w:hAnsi="Myriad Pro Light"/>
        <w:color w:val="4A442A"/>
        <w:sz w:val="19"/>
        <w:szCs w:val="19"/>
      </w:rPr>
    </w:pPr>
    <w:proofErr w:type="spellStart"/>
    <w:r w:rsidRPr="002666D1">
      <w:rPr>
        <w:rFonts w:ascii="Myriad Pro Light" w:hAnsi="Myriad Pro Light"/>
        <w:color w:val="4A442A"/>
        <w:sz w:val="19"/>
        <w:szCs w:val="19"/>
      </w:rPr>
      <w:t>Phone</w:t>
    </w:r>
    <w:proofErr w:type="spellEnd"/>
    <w:r w:rsidRPr="002666D1">
      <w:rPr>
        <w:rFonts w:ascii="Myriad Pro Light" w:hAnsi="Myriad Pro Light"/>
        <w:color w:val="4A442A"/>
        <w:sz w:val="19"/>
        <w:szCs w:val="19"/>
      </w:rPr>
      <w:t xml:space="preserve">: + 386 </w:t>
    </w:r>
    <w:r w:rsidR="00914E9A">
      <w:rPr>
        <w:rFonts w:ascii="Myriad Pro Light" w:hAnsi="Myriad Pro Light"/>
        <w:color w:val="4A442A"/>
        <w:sz w:val="19"/>
        <w:szCs w:val="19"/>
      </w:rPr>
      <w:t>41 526 395</w:t>
    </w:r>
    <w:r w:rsidRPr="002666D1">
      <w:rPr>
        <w:rFonts w:ascii="Myriad Pro Light" w:hAnsi="Myriad Pro Light"/>
        <w:color w:val="4A442A"/>
        <w:sz w:val="19"/>
        <w:szCs w:val="19"/>
      </w:rPr>
      <w:t xml:space="preserve"> </w:t>
    </w:r>
  </w:p>
  <w:p w14:paraId="43FEF6CB" w14:textId="77777777" w:rsidR="00CF0848" w:rsidRPr="002666D1" w:rsidRDefault="00CF0848" w:rsidP="002666D1">
    <w:pPr>
      <w:pStyle w:val="Noga"/>
      <w:jc w:val="center"/>
      <w:rPr>
        <w:color w:val="4A442A"/>
        <w:szCs w:val="19"/>
      </w:rPr>
    </w:pPr>
    <w:r w:rsidRPr="002666D1">
      <w:rPr>
        <w:rFonts w:ascii="Myriad Pro Light" w:hAnsi="Myriad Pro Light"/>
        <w:color w:val="4A442A"/>
        <w:sz w:val="19"/>
        <w:szCs w:val="19"/>
      </w:rPr>
      <w:t xml:space="preserve">Matična številka: 6064507000 | Davčna številka: 40884287 | Poslovni račun: SI56 1010 0005 0351 240 (BANKA KOPER </w:t>
    </w:r>
    <w:proofErr w:type="spellStart"/>
    <w:r w:rsidRPr="002666D1">
      <w:rPr>
        <w:rFonts w:ascii="Myriad Pro Light" w:hAnsi="Myriad Pro Light"/>
        <w:color w:val="4A442A"/>
        <w:sz w:val="19"/>
        <w:szCs w:val="19"/>
      </w:rPr>
      <w:t>d.d</w:t>
    </w:r>
    <w:proofErr w:type="spellEnd"/>
    <w:r w:rsidRPr="002666D1">
      <w:rPr>
        <w:rFonts w:ascii="Myriad Pro Light" w:hAnsi="Myriad Pro Light"/>
        <w:color w:val="4A442A"/>
        <w:sz w:val="19"/>
        <w:szCs w:val="19"/>
      </w:rPr>
      <w:t>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70B955" w14:textId="77777777" w:rsidR="00E21318" w:rsidRDefault="00E21318" w:rsidP="001A0CD3">
      <w:pPr>
        <w:spacing w:after="0" w:line="240" w:lineRule="auto"/>
      </w:pPr>
      <w:r>
        <w:separator/>
      </w:r>
    </w:p>
  </w:footnote>
  <w:footnote w:type="continuationSeparator" w:id="0">
    <w:p w14:paraId="3C91F1BE" w14:textId="77777777" w:rsidR="00E21318" w:rsidRDefault="00E21318" w:rsidP="001A0C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FEF6C8" w14:textId="77777777" w:rsidR="00CF0848" w:rsidRDefault="00E21318">
    <w:pPr>
      <w:pStyle w:val="Glava"/>
    </w:pPr>
    <w:r>
      <w:rPr>
        <w:noProof/>
        <w:lang w:eastAsia="sl-SI"/>
      </w:rPr>
      <w:pict w14:anchorId="43FEF6C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327616" o:spid="_x0000_s1026" type="#_x0000_t75" style="position:absolute;margin-left:0;margin-top:0;width:595.2pt;height:841.9pt;z-index:-251658239;mso-position-horizontal:center;mso-position-horizontal-relative:margin;mso-position-vertical:center;mso-position-vertical-relative:margin" o:allowincell="f">
          <v:imagedata r:id="rId1" o:title="dopisni list_podlaga-02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FEF6C9" w14:textId="4E2BE319" w:rsidR="00CF0848" w:rsidRDefault="00360CA1" w:rsidP="001A0CD3">
    <w:pPr>
      <w:pStyle w:val="Glava"/>
      <w:tabs>
        <w:tab w:val="clear" w:pos="4536"/>
        <w:tab w:val="clear" w:pos="9072"/>
      </w:tabs>
    </w:pPr>
    <w:r>
      <w:rPr>
        <w:noProof/>
        <w:lang w:val="en-GB" w:eastAsia="en-GB"/>
      </w:rPr>
      <w:drawing>
        <wp:anchor distT="0" distB="0" distL="114300" distR="114300" simplePos="0" relativeHeight="251658242" behindDoc="1" locked="0" layoutInCell="1" allowOverlap="1" wp14:anchorId="04B40A75" wp14:editId="6E60F95B">
          <wp:simplePos x="0" y="0"/>
          <wp:positionH relativeFrom="margin">
            <wp:posOffset>-1684</wp:posOffset>
          </wp:positionH>
          <wp:positionV relativeFrom="page">
            <wp:posOffset>198340</wp:posOffset>
          </wp:positionV>
          <wp:extent cx="6132748" cy="1465417"/>
          <wp:effectExtent l="0" t="0" r="0" b="0"/>
          <wp:wrapNone/>
          <wp:docPr id="11" name="Picture 1" descr="Skupina templat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kupina template.jpg"/>
                  <pic:cNvPicPr/>
                </pic:nvPicPr>
                <pic:blipFill rotWithShape="1">
                  <a:blip r:embed="rId1" cstate="print"/>
                  <a:srcRect l="2491" t="4491" r="2869" b="79521"/>
                  <a:stretch/>
                </pic:blipFill>
                <pic:spPr bwMode="auto">
                  <a:xfrm>
                    <a:off x="0" y="0"/>
                    <a:ext cx="6132748" cy="146541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FEF6CC" w14:textId="77777777" w:rsidR="00CF0848" w:rsidRDefault="00E21318">
    <w:pPr>
      <w:pStyle w:val="Glava"/>
    </w:pPr>
    <w:r>
      <w:rPr>
        <w:noProof/>
        <w:lang w:eastAsia="sl-SI"/>
      </w:rPr>
      <w:pict w14:anchorId="43FEF6C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327615" o:spid="_x0000_s1025" type="#_x0000_t75" style="position:absolute;margin-left:0;margin-top:0;width:595.2pt;height:841.9pt;z-index:-251658240;mso-position-horizontal:center;mso-position-horizontal-relative:margin;mso-position-vertical:center;mso-position-vertical-relative:margin" o:allowincell="f">
          <v:imagedata r:id="rId1" o:title="dopisni list_podlaga-02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46D0F"/>
    <w:multiLevelType w:val="hybridMultilevel"/>
    <w:tmpl w:val="5A4EE59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03AC6"/>
    <w:multiLevelType w:val="hybridMultilevel"/>
    <w:tmpl w:val="7EC2785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793849"/>
    <w:multiLevelType w:val="hybridMultilevel"/>
    <w:tmpl w:val="9806BD40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BA1605"/>
    <w:multiLevelType w:val="hybridMultilevel"/>
    <w:tmpl w:val="DBFA7EA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1D79DF"/>
    <w:multiLevelType w:val="hybridMultilevel"/>
    <w:tmpl w:val="0B26FCAA"/>
    <w:lvl w:ilvl="0" w:tplc="4956C6B0">
      <w:start w:val="10"/>
      <w:numFmt w:val="bullet"/>
      <w:lvlText w:val="-"/>
      <w:lvlJc w:val="left"/>
      <w:pPr>
        <w:ind w:left="360" w:hanging="360"/>
      </w:pPr>
      <w:rPr>
        <w:rFonts w:ascii="Calibri" w:eastAsia="Calibri" w:hAnsi="Calibri" w:cs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3C55AEE"/>
    <w:multiLevelType w:val="hybridMultilevel"/>
    <w:tmpl w:val="87B8478E"/>
    <w:lvl w:ilvl="0" w:tplc="F0DE3826">
      <w:start w:val="2000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06E0A68"/>
    <w:multiLevelType w:val="hybridMultilevel"/>
    <w:tmpl w:val="5E04567A"/>
    <w:lvl w:ilvl="0" w:tplc="EC005EFC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CD04AE"/>
    <w:multiLevelType w:val="hybridMultilevel"/>
    <w:tmpl w:val="582CFEDE"/>
    <w:lvl w:ilvl="0" w:tplc="59BA8C6A">
      <w:start w:val="1"/>
      <w:numFmt w:val="upperLetter"/>
      <w:lvlText w:val="%1.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BA5093E"/>
    <w:multiLevelType w:val="hybridMultilevel"/>
    <w:tmpl w:val="E5E8A3EA"/>
    <w:lvl w:ilvl="0" w:tplc="5F7C8BDC">
      <w:start w:val="3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D990BCA"/>
    <w:multiLevelType w:val="hybridMultilevel"/>
    <w:tmpl w:val="D4F2FA8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133349A"/>
    <w:multiLevelType w:val="hybridMultilevel"/>
    <w:tmpl w:val="24ECDF88"/>
    <w:lvl w:ilvl="0" w:tplc="70D2842C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F632B9"/>
    <w:multiLevelType w:val="hybridMultilevel"/>
    <w:tmpl w:val="BE007AC4"/>
    <w:lvl w:ilvl="0" w:tplc="C6DC8A80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96C2EF4"/>
    <w:multiLevelType w:val="hybridMultilevel"/>
    <w:tmpl w:val="0CE406B2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017224"/>
    <w:multiLevelType w:val="multilevel"/>
    <w:tmpl w:val="E166BAB4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77693FB0"/>
    <w:multiLevelType w:val="hybridMultilevel"/>
    <w:tmpl w:val="3BE6506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F650F35"/>
    <w:multiLevelType w:val="hybridMultilevel"/>
    <w:tmpl w:val="9E082228"/>
    <w:lvl w:ilvl="0" w:tplc="0204C7E2">
      <w:start w:val="9000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83444287">
    <w:abstractNumId w:val="12"/>
  </w:num>
  <w:num w:numId="2" w16cid:durableId="1533566920">
    <w:abstractNumId w:val="4"/>
  </w:num>
  <w:num w:numId="3" w16cid:durableId="959606081">
    <w:abstractNumId w:val="5"/>
  </w:num>
  <w:num w:numId="4" w16cid:durableId="2095277307">
    <w:abstractNumId w:val="9"/>
  </w:num>
  <w:num w:numId="5" w16cid:durableId="1855801895">
    <w:abstractNumId w:val="11"/>
  </w:num>
  <w:num w:numId="6" w16cid:durableId="380441917">
    <w:abstractNumId w:val="15"/>
  </w:num>
  <w:num w:numId="7" w16cid:durableId="1613242160">
    <w:abstractNumId w:val="3"/>
  </w:num>
  <w:num w:numId="8" w16cid:durableId="2087023917">
    <w:abstractNumId w:val="0"/>
  </w:num>
  <w:num w:numId="9" w16cid:durableId="1980576852">
    <w:abstractNumId w:val="13"/>
  </w:num>
  <w:num w:numId="10" w16cid:durableId="1978023983">
    <w:abstractNumId w:val="2"/>
  </w:num>
  <w:num w:numId="11" w16cid:durableId="1337733727">
    <w:abstractNumId w:val="7"/>
  </w:num>
  <w:num w:numId="12" w16cid:durableId="1499230933">
    <w:abstractNumId w:val="14"/>
  </w:num>
  <w:num w:numId="13" w16cid:durableId="1857763589">
    <w:abstractNumId w:val="1"/>
  </w:num>
  <w:num w:numId="14" w16cid:durableId="63533301">
    <w:abstractNumId w:val="10"/>
  </w:num>
  <w:num w:numId="15" w16cid:durableId="67308628">
    <w:abstractNumId w:val="8"/>
  </w:num>
  <w:num w:numId="16" w16cid:durableId="144318878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2MDG0NDMyNDIzNzJR0lEKTi0uzszPAykwrwUAqkYYqywAAAA="/>
  </w:docVars>
  <w:rsids>
    <w:rsidRoot w:val="001A0CD3"/>
    <w:rsid w:val="00001277"/>
    <w:rsid w:val="00005E34"/>
    <w:rsid w:val="00005F12"/>
    <w:rsid w:val="000226BF"/>
    <w:rsid w:val="000300D4"/>
    <w:rsid w:val="00032130"/>
    <w:rsid w:val="000335E1"/>
    <w:rsid w:val="000378D1"/>
    <w:rsid w:val="00042186"/>
    <w:rsid w:val="00043694"/>
    <w:rsid w:val="000478CA"/>
    <w:rsid w:val="00052575"/>
    <w:rsid w:val="00052FC0"/>
    <w:rsid w:val="000600EC"/>
    <w:rsid w:val="00061C7A"/>
    <w:rsid w:val="00064312"/>
    <w:rsid w:val="00065984"/>
    <w:rsid w:val="00066AE1"/>
    <w:rsid w:val="000743F4"/>
    <w:rsid w:val="000749AC"/>
    <w:rsid w:val="00086C4B"/>
    <w:rsid w:val="000A0798"/>
    <w:rsid w:val="000A163A"/>
    <w:rsid w:val="000B20FA"/>
    <w:rsid w:val="000C3B0B"/>
    <w:rsid w:val="000C5EDE"/>
    <w:rsid w:val="000D0BA0"/>
    <w:rsid w:val="000D1B68"/>
    <w:rsid w:val="000D1D78"/>
    <w:rsid w:val="000E0AE4"/>
    <w:rsid w:val="000E294B"/>
    <w:rsid w:val="000E5E35"/>
    <w:rsid w:val="000F30C7"/>
    <w:rsid w:val="0010622D"/>
    <w:rsid w:val="00110304"/>
    <w:rsid w:val="00111789"/>
    <w:rsid w:val="00115D78"/>
    <w:rsid w:val="00115DC8"/>
    <w:rsid w:val="00117596"/>
    <w:rsid w:val="00121F5E"/>
    <w:rsid w:val="0012667B"/>
    <w:rsid w:val="00130F83"/>
    <w:rsid w:val="0013293E"/>
    <w:rsid w:val="001455D6"/>
    <w:rsid w:val="001504B8"/>
    <w:rsid w:val="001535AE"/>
    <w:rsid w:val="00162820"/>
    <w:rsid w:val="001664A8"/>
    <w:rsid w:val="001675A0"/>
    <w:rsid w:val="00167769"/>
    <w:rsid w:val="001709BE"/>
    <w:rsid w:val="00186223"/>
    <w:rsid w:val="001907C5"/>
    <w:rsid w:val="00191E63"/>
    <w:rsid w:val="00193AED"/>
    <w:rsid w:val="001A0CD3"/>
    <w:rsid w:val="001A1ABC"/>
    <w:rsid w:val="001A22DC"/>
    <w:rsid w:val="001A63D0"/>
    <w:rsid w:val="001A6D80"/>
    <w:rsid w:val="001B096F"/>
    <w:rsid w:val="001B5E81"/>
    <w:rsid w:val="001B798A"/>
    <w:rsid w:val="001C1075"/>
    <w:rsid w:val="001C2ABD"/>
    <w:rsid w:val="001D3D59"/>
    <w:rsid w:val="001E17BF"/>
    <w:rsid w:val="001E7A31"/>
    <w:rsid w:val="001F205F"/>
    <w:rsid w:val="001F53CC"/>
    <w:rsid w:val="001F5B6D"/>
    <w:rsid w:val="001F6829"/>
    <w:rsid w:val="001F7855"/>
    <w:rsid w:val="002020C8"/>
    <w:rsid w:val="00202858"/>
    <w:rsid w:val="002102FB"/>
    <w:rsid w:val="002112A8"/>
    <w:rsid w:val="00214C86"/>
    <w:rsid w:val="0021714C"/>
    <w:rsid w:val="00222688"/>
    <w:rsid w:val="002314C3"/>
    <w:rsid w:val="00241559"/>
    <w:rsid w:val="00246AC4"/>
    <w:rsid w:val="002476A6"/>
    <w:rsid w:val="00247978"/>
    <w:rsid w:val="00250832"/>
    <w:rsid w:val="00251469"/>
    <w:rsid w:val="00262D8B"/>
    <w:rsid w:val="002656D8"/>
    <w:rsid w:val="002666D1"/>
    <w:rsid w:val="00277FCB"/>
    <w:rsid w:val="00280738"/>
    <w:rsid w:val="0028209F"/>
    <w:rsid w:val="00285016"/>
    <w:rsid w:val="00294F32"/>
    <w:rsid w:val="00295DD5"/>
    <w:rsid w:val="00296CFE"/>
    <w:rsid w:val="002B3BA7"/>
    <w:rsid w:val="002B54C3"/>
    <w:rsid w:val="002B6577"/>
    <w:rsid w:val="002C0EDB"/>
    <w:rsid w:val="002C1A7D"/>
    <w:rsid w:val="002C2EDE"/>
    <w:rsid w:val="002C31F3"/>
    <w:rsid w:val="002C46DA"/>
    <w:rsid w:val="002C7C5E"/>
    <w:rsid w:val="002D10D4"/>
    <w:rsid w:val="002D5403"/>
    <w:rsid w:val="002E1E4C"/>
    <w:rsid w:val="002E25EC"/>
    <w:rsid w:val="002E5AD0"/>
    <w:rsid w:val="002E79BA"/>
    <w:rsid w:val="002F0FEF"/>
    <w:rsid w:val="002F548A"/>
    <w:rsid w:val="002F739E"/>
    <w:rsid w:val="002F75AA"/>
    <w:rsid w:val="00307285"/>
    <w:rsid w:val="00320D9E"/>
    <w:rsid w:val="00321776"/>
    <w:rsid w:val="00330DAA"/>
    <w:rsid w:val="003316DB"/>
    <w:rsid w:val="00332FA0"/>
    <w:rsid w:val="00335A12"/>
    <w:rsid w:val="003404BB"/>
    <w:rsid w:val="00341910"/>
    <w:rsid w:val="00341FB8"/>
    <w:rsid w:val="00342FFF"/>
    <w:rsid w:val="00343B83"/>
    <w:rsid w:val="00346895"/>
    <w:rsid w:val="00346C1F"/>
    <w:rsid w:val="0035170C"/>
    <w:rsid w:val="00360CA1"/>
    <w:rsid w:val="00362848"/>
    <w:rsid w:val="003734B4"/>
    <w:rsid w:val="0037489E"/>
    <w:rsid w:val="00374A62"/>
    <w:rsid w:val="00380C2D"/>
    <w:rsid w:val="0038158D"/>
    <w:rsid w:val="00382299"/>
    <w:rsid w:val="00382D48"/>
    <w:rsid w:val="003929A5"/>
    <w:rsid w:val="00396F7A"/>
    <w:rsid w:val="003A0396"/>
    <w:rsid w:val="003A65F6"/>
    <w:rsid w:val="003B15CC"/>
    <w:rsid w:val="003B250D"/>
    <w:rsid w:val="003C28FC"/>
    <w:rsid w:val="003C53A2"/>
    <w:rsid w:val="003C609E"/>
    <w:rsid w:val="003D23EA"/>
    <w:rsid w:val="003E086E"/>
    <w:rsid w:val="003E36FD"/>
    <w:rsid w:val="003E43BA"/>
    <w:rsid w:val="003E450E"/>
    <w:rsid w:val="003F192C"/>
    <w:rsid w:val="003F1F02"/>
    <w:rsid w:val="0040027C"/>
    <w:rsid w:val="00400F03"/>
    <w:rsid w:val="004039BC"/>
    <w:rsid w:val="004069D3"/>
    <w:rsid w:val="00406E6A"/>
    <w:rsid w:val="00407548"/>
    <w:rsid w:val="004077E1"/>
    <w:rsid w:val="004152CD"/>
    <w:rsid w:val="00415E27"/>
    <w:rsid w:val="004160BE"/>
    <w:rsid w:val="00416559"/>
    <w:rsid w:val="00416B64"/>
    <w:rsid w:val="00420584"/>
    <w:rsid w:val="004210EA"/>
    <w:rsid w:val="00422841"/>
    <w:rsid w:val="00423E23"/>
    <w:rsid w:val="00427821"/>
    <w:rsid w:val="00433F32"/>
    <w:rsid w:val="004353A2"/>
    <w:rsid w:val="00441337"/>
    <w:rsid w:val="004426A4"/>
    <w:rsid w:val="00442731"/>
    <w:rsid w:val="00445970"/>
    <w:rsid w:val="00454630"/>
    <w:rsid w:val="00461D52"/>
    <w:rsid w:val="004636C3"/>
    <w:rsid w:val="0047572A"/>
    <w:rsid w:val="0047705C"/>
    <w:rsid w:val="004802FD"/>
    <w:rsid w:val="00486782"/>
    <w:rsid w:val="00487B8B"/>
    <w:rsid w:val="004926FE"/>
    <w:rsid w:val="004A7E06"/>
    <w:rsid w:val="004B0182"/>
    <w:rsid w:val="004B03B6"/>
    <w:rsid w:val="004B04BC"/>
    <w:rsid w:val="004B4AAB"/>
    <w:rsid w:val="004B580A"/>
    <w:rsid w:val="004B699A"/>
    <w:rsid w:val="004C055E"/>
    <w:rsid w:val="004C4B88"/>
    <w:rsid w:val="004C61C0"/>
    <w:rsid w:val="004C7971"/>
    <w:rsid w:val="004D3457"/>
    <w:rsid w:val="004D35CA"/>
    <w:rsid w:val="004D37EC"/>
    <w:rsid w:val="004D48DE"/>
    <w:rsid w:val="004D54A1"/>
    <w:rsid w:val="004D6D79"/>
    <w:rsid w:val="004D718F"/>
    <w:rsid w:val="004F5333"/>
    <w:rsid w:val="004F7089"/>
    <w:rsid w:val="005004C3"/>
    <w:rsid w:val="005015DE"/>
    <w:rsid w:val="0050292C"/>
    <w:rsid w:val="00511944"/>
    <w:rsid w:val="00511F86"/>
    <w:rsid w:val="00514207"/>
    <w:rsid w:val="00521D67"/>
    <w:rsid w:val="005245DB"/>
    <w:rsid w:val="00527BCD"/>
    <w:rsid w:val="00531E43"/>
    <w:rsid w:val="00534007"/>
    <w:rsid w:val="00535832"/>
    <w:rsid w:val="00536C56"/>
    <w:rsid w:val="00537433"/>
    <w:rsid w:val="005426AD"/>
    <w:rsid w:val="00545B2A"/>
    <w:rsid w:val="00546634"/>
    <w:rsid w:val="00551E9A"/>
    <w:rsid w:val="0056599C"/>
    <w:rsid w:val="00570A2E"/>
    <w:rsid w:val="005711CD"/>
    <w:rsid w:val="00572710"/>
    <w:rsid w:val="00581D78"/>
    <w:rsid w:val="00582C7E"/>
    <w:rsid w:val="00582FD5"/>
    <w:rsid w:val="00594A06"/>
    <w:rsid w:val="00594E3C"/>
    <w:rsid w:val="005A0A5E"/>
    <w:rsid w:val="005A5089"/>
    <w:rsid w:val="005A5B02"/>
    <w:rsid w:val="005A7FE7"/>
    <w:rsid w:val="005B7457"/>
    <w:rsid w:val="005C02C8"/>
    <w:rsid w:val="005C1456"/>
    <w:rsid w:val="005C38B4"/>
    <w:rsid w:val="005C6DF3"/>
    <w:rsid w:val="005C6E80"/>
    <w:rsid w:val="005D2863"/>
    <w:rsid w:val="005D3011"/>
    <w:rsid w:val="005D61A6"/>
    <w:rsid w:val="005E272E"/>
    <w:rsid w:val="005E37B4"/>
    <w:rsid w:val="005E4BFF"/>
    <w:rsid w:val="005E5619"/>
    <w:rsid w:val="005E5711"/>
    <w:rsid w:val="005F2F41"/>
    <w:rsid w:val="005F7083"/>
    <w:rsid w:val="00601FF3"/>
    <w:rsid w:val="0060363E"/>
    <w:rsid w:val="006200BE"/>
    <w:rsid w:val="00621717"/>
    <w:rsid w:val="00621A25"/>
    <w:rsid w:val="006239FC"/>
    <w:rsid w:val="00623CF8"/>
    <w:rsid w:val="00637938"/>
    <w:rsid w:val="00643680"/>
    <w:rsid w:val="006440F7"/>
    <w:rsid w:val="006445CB"/>
    <w:rsid w:val="00655AE1"/>
    <w:rsid w:val="006576F3"/>
    <w:rsid w:val="00660FE4"/>
    <w:rsid w:val="006633BA"/>
    <w:rsid w:val="0067020D"/>
    <w:rsid w:val="0067312D"/>
    <w:rsid w:val="00675E60"/>
    <w:rsid w:val="00684074"/>
    <w:rsid w:val="00684C59"/>
    <w:rsid w:val="006857A5"/>
    <w:rsid w:val="006865B7"/>
    <w:rsid w:val="006901F9"/>
    <w:rsid w:val="00692DDD"/>
    <w:rsid w:val="00695231"/>
    <w:rsid w:val="00695CA5"/>
    <w:rsid w:val="00696F4F"/>
    <w:rsid w:val="006A01A9"/>
    <w:rsid w:val="006A0FFF"/>
    <w:rsid w:val="006A3A82"/>
    <w:rsid w:val="006A5014"/>
    <w:rsid w:val="006C088C"/>
    <w:rsid w:val="006C1B49"/>
    <w:rsid w:val="006C36C3"/>
    <w:rsid w:val="006C5032"/>
    <w:rsid w:val="006C72F6"/>
    <w:rsid w:val="006D59D1"/>
    <w:rsid w:val="006D5D16"/>
    <w:rsid w:val="006D6A22"/>
    <w:rsid w:val="006E0104"/>
    <w:rsid w:val="006E0D4F"/>
    <w:rsid w:val="006E1871"/>
    <w:rsid w:val="006E6E12"/>
    <w:rsid w:val="006F1397"/>
    <w:rsid w:val="006F1B22"/>
    <w:rsid w:val="006F1E90"/>
    <w:rsid w:val="006F2D1D"/>
    <w:rsid w:val="00700B15"/>
    <w:rsid w:val="00701D64"/>
    <w:rsid w:val="007156EA"/>
    <w:rsid w:val="00715FEA"/>
    <w:rsid w:val="00725358"/>
    <w:rsid w:val="00733816"/>
    <w:rsid w:val="00736844"/>
    <w:rsid w:val="00737D34"/>
    <w:rsid w:val="00741C70"/>
    <w:rsid w:val="007548F2"/>
    <w:rsid w:val="00757805"/>
    <w:rsid w:val="00760F04"/>
    <w:rsid w:val="00765C1E"/>
    <w:rsid w:val="0076792A"/>
    <w:rsid w:val="00773E5E"/>
    <w:rsid w:val="00774416"/>
    <w:rsid w:val="007761A7"/>
    <w:rsid w:val="0077644A"/>
    <w:rsid w:val="00780D5F"/>
    <w:rsid w:val="00785376"/>
    <w:rsid w:val="00791BE0"/>
    <w:rsid w:val="00792DA8"/>
    <w:rsid w:val="00793A96"/>
    <w:rsid w:val="0079474F"/>
    <w:rsid w:val="00794F0D"/>
    <w:rsid w:val="0079549F"/>
    <w:rsid w:val="007A1D8E"/>
    <w:rsid w:val="007A4F88"/>
    <w:rsid w:val="007A5AC6"/>
    <w:rsid w:val="007B087B"/>
    <w:rsid w:val="007B519F"/>
    <w:rsid w:val="007B6B27"/>
    <w:rsid w:val="007B74CA"/>
    <w:rsid w:val="007C4DE4"/>
    <w:rsid w:val="007C7AA4"/>
    <w:rsid w:val="007D29C0"/>
    <w:rsid w:val="007D70BD"/>
    <w:rsid w:val="007D770A"/>
    <w:rsid w:val="007E4250"/>
    <w:rsid w:val="007E6E7E"/>
    <w:rsid w:val="007F4EE7"/>
    <w:rsid w:val="007F5876"/>
    <w:rsid w:val="007F5A52"/>
    <w:rsid w:val="007F7EA1"/>
    <w:rsid w:val="00803679"/>
    <w:rsid w:val="008043E4"/>
    <w:rsid w:val="00820E43"/>
    <w:rsid w:val="00825464"/>
    <w:rsid w:val="00826279"/>
    <w:rsid w:val="00827660"/>
    <w:rsid w:val="00833A8B"/>
    <w:rsid w:val="00836365"/>
    <w:rsid w:val="00837A1F"/>
    <w:rsid w:val="00840718"/>
    <w:rsid w:val="008418B6"/>
    <w:rsid w:val="00841E33"/>
    <w:rsid w:val="00843A36"/>
    <w:rsid w:val="00843F7C"/>
    <w:rsid w:val="0084512B"/>
    <w:rsid w:val="008465AE"/>
    <w:rsid w:val="008568C1"/>
    <w:rsid w:val="00856E1F"/>
    <w:rsid w:val="00860935"/>
    <w:rsid w:val="008612E8"/>
    <w:rsid w:val="008621FD"/>
    <w:rsid w:val="00874F88"/>
    <w:rsid w:val="008879A7"/>
    <w:rsid w:val="00891030"/>
    <w:rsid w:val="00893DE2"/>
    <w:rsid w:val="008954C7"/>
    <w:rsid w:val="00895C9F"/>
    <w:rsid w:val="00896FCD"/>
    <w:rsid w:val="008971D6"/>
    <w:rsid w:val="008A1FEC"/>
    <w:rsid w:val="008A5459"/>
    <w:rsid w:val="008A5947"/>
    <w:rsid w:val="008A621F"/>
    <w:rsid w:val="008B6DFD"/>
    <w:rsid w:val="008C1D57"/>
    <w:rsid w:val="008C3580"/>
    <w:rsid w:val="008D1B1D"/>
    <w:rsid w:val="008D2E47"/>
    <w:rsid w:val="008E0D23"/>
    <w:rsid w:val="008E149B"/>
    <w:rsid w:val="008E15E9"/>
    <w:rsid w:val="008E4D13"/>
    <w:rsid w:val="008E5ECB"/>
    <w:rsid w:val="008F1A68"/>
    <w:rsid w:val="008F2511"/>
    <w:rsid w:val="008F3A1D"/>
    <w:rsid w:val="008F5274"/>
    <w:rsid w:val="008F7044"/>
    <w:rsid w:val="009050F9"/>
    <w:rsid w:val="00905635"/>
    <w:rsid w:val="00907E24"/>
    <w:rsid w:val="00912B8B"/>
    <w:rsid w:val="00914ADF"/>
    <w:rsid w:val="00914E9A"/>
    <w:rsid w:val="009155F4"/>
    <w:rsid w:val="00925C89"/>
    <w:rsid w:val="009262A2"/>
    <w:rsid w:val="0092674E"/>
    <w:rsid w:val="00931296"/>
    <w:rsid w:val="009371DD"/>
    <w:rsid w:val="0093791A"/>
    <w:rsid w:val="00937F28"/>
    <w:rsid w:val="0094369E"/>
    <w:rsid w:val="00944480"/>
    <w:rsid w:val="00945854"/>
    <w:rsid w:val="009467BA"/>
    <w:rsid w:val="00965A19"/>
    <w:rsid w:val="00966666"/>
    <w:rsid w:val="0096695C"/>
    <w:rsid w:val="00981F83"/>
    <w:rsid w:val="009850CB"/>
    <w:rsid w:val="00987299"/>
    <w:rsid w:val="0099757B"/>
    <w:rsid w:val="009A094B"/>
    <w:rsid w:val="009A13EB"/>
    <w:rsid w:val="009A14F6"/>
    <w:rsid w:val="009A22C7"/>
    <w:rsid w:val="009A2C55"/>
    <w:rsid w:val="009A56AF"/>
    <w:rsid w:val="009A67C0"/>
    <w:rsid w:val="009C0CCD"/>
    <w:rsid w:val="009C1E00"/>
    <w:rsid w:val="009C202F"/>
    <w:rsid w:val="009C416F"/>
    <w:rsid w:val="009C73B1"/>
    <w:rsid w:val="009C756D"/>
    <w:rsid w:val="009D28A9"/>
    <w:rsid w:val="009D292E"/>
    <w:rsid w:val="009E3759"/>
    <w:rsid w:val="009E5DC0"/>
    <w:rsid w:val="009F1625"/>
    <w:rsid w:val="009F28FC"/>
    <w:rsid w:val="009F2C83"/>
    <w:rsid w:val="009F37DD"/>
    <w:rsid w:val="009F4131"/>
    <w:rsid w:val="00A002C1"/>
    <w:rsid w:val="00A069BB"/>
    <w:rsid w:val="00A25C29"/>
    <w:rsid w:val="00A270AF"/>
    <w:rsid w:val="00A301FE"/>
    <w:rsid w:val="00A32961"/>
    <w:rsid w:val="00A33EF6"/>
    <w:rsid w:val="00A35F25"/>
    <w:rsid w:val="00A438BA"/>
    <w:rsid w:val="00A46C8B"/>
    <w:rsid w:val="00A5090F"/>
    <w:rsid w:val="00A52350"/>
    <w:rsid w:val="00A60034"/>
    <w:rsid w:val="00A667AE"/>
    <w:rsid w:val="00A71D5A"/>
    <w:rsid w:val="00A837E2"/>
    <w:rsid w:val="00A841DC"/>
    <w:rsid w:val="00A859A2"/>
    <w:rsid w:val="00A96B6A"/>
    <w:rsid w:val="00AA1A51"/>
    <w:rsid w:val="00AA3F49"/>
    <w:rsid w:val="00AA4A96"/>
    <w:rsid w:val="00AA51DE"/>
    <w:rsid w:val="00AA6A04"/>
    <w:rsid w:val="00AB3CA3"/>
    <w:rsid w:val="00AB75AF"/>
    <w:rsid w:val="00AC11D0"/>
    <w:rsid w:val="00AC1E8A"/>
    <w:rsid w:val="00AC3286"/>
    <w:rsid w:val="00AE019E"/>
    <w:rsid w:val="00AE0BEF"/>
    <w:rsid w:val="00AE38D0"/>
    <w:rsid w:val="00AE3FDA"/>
    <w:rsid w:val="00AF0BC1"/>
    <w:rsid w:val="00AF6A20"/>
    <w:rsid w:val="00AF6DAF"/>
    <w:rsid w:val="00B0052A"/>
    <w:rsid w:val="00B00BFA"/>
    <w:rsid w:val="00B017E2"/>
    <w:rsid w:val="00B01901"/>
    <w:rsid w:val="00B07E62"/>
    <w:rsid w:val="00B17592"/>
    <w:rsid w:val="00B21F3E"/>
    <w:rsid w:val="00B23801"/>
    <w:rsid w:val="00B25A37"/>
    <w:rsid w:val="00B26BB8"/>
    <w:rsid w:val="00B30816"/>
    <w:rsid w:val="00B32376"/>
    <w:rsid w:val="00B33E01"/>
    <w:rsid w:val="00B353F0"/>
    <w:rsid w:val="00B404D1"/>
    <w:rsid w:val="00B423EA"/>
    <w:rsid w:val="00B46F8C"/>
    <w:rsid w:val="00B51AF3"/>
    <w:rsid w:val="00B544D5"/>
    <w:rsid w:val="00B54F0D"/>
    <w:rsid w:val="00B62BE1"/>
    <w:rsid w:val="00B72963"/>
    <w:rsid w:val="00B74072"/>
    <w:rsid w:val="00B80D4B"/>
    <w:rsid w:val="00B8412C"/>
    <w:rsid w:val="00B842BE"/>
    <w:rsid w:val="00B96FDF"/>
    <w:rsid w:val="00BB576A"/>
    <w:rsid w:val="00BB5B5E"/>
    <w:rsid w:val="00BC020A"/>
    <w:rsid w:val="00BC09B1"/>
    <w:rsid w:val="00BC263E"/>
    <w:rsid w:val="00BC4F9D"/>
    <w:rsid w:val="00BC5857"/>
    <w:rsid w:val="00BC5E74"/>
    <w:rsid w:val="00BC66A7"/>
    <w:rsid w:val="00BD072A"/>
    <w:rsid w:val="00BD09CF"/>
    <w:rsid w:val="00BD3226"/>
    <w:rsid w:val="00BD457F"/>
    <w:rsid w:val="00BD5BCE"/>
    <w:rsid w:val="00BE005C"/>
    <w:rsid w:val="00BE06AE"/>
    <w:rsid w:val="00BE225A"/>
    <w:rsid w:val="00BE38A8"/>
    <w:rsid w:val="00BE4DDA"/>
    <w:rsid w:val="00BE53DE"/>
    <w:rsid w:val="00BE7466"/>
    <w:rsid w:val="00BF5658"/>
    <w:rsid w:val="00C04588"/>
    <w:rsid w:val="00C05024"/>
    <w:rsid w:val="00C07713"/>
    <w:rsid w:val="00C12630"/>
    <w:rsid w:val="00C151C2"/>
    <w:rsid w:val="00C24347"/>
    <w:rsid w:val="00C270FD"/>
    <w:rsid w:val="00C3700A"/>
    <w:rsid w:val="00C53EF0"/>
    <w:rsid w:val="00C565C5"/>
    <w:rsid w:val="00C65028"/>
    <w:rsid w:val="00C84C61"/>
    <w:rsid w:val="00C8693A"/>
    <w:rsid w:val="00C86F33"/>
    <w:rsid w:val="00C91383"/>
    <w:rsid w:val="00C969B1"/>
    <w:rsid w:val="00C972D9"/>
    <w:rsid w:val="00C97792"/>
    <w:rsid w:val="00C97F24"/>
    <w:rsid w:val="00CA0459"/>
    <w:rsid w:val="00CA32D9"/>
    <w:rsid w:val="00CA6156"/>
    <w:rsid w:val="00CB198C"/>
    <w:rsid w:val="00CB2738"/>
    <w:rsid w:val="00CB4E7B"/>
    <w:rsid w:val="00CC6CEF"/>
    <w:rsid w:val="00CC753B"/>
    <w:rsid w:val="00CD0117"/>
    <w:rsid w:val="00CD20BE"/>
    <w:rsid w:val="00CD63F2"/>
    <w:rsid w:val="00CD6E0F"/>
    <w:rsid w:val="00CD7242"/>
    <w:rsid w:val="00CE04EC"/>
    <w:rsid w:val="00CE2759"/>
    <w:rsid w:val="00CF0440"/>
    <w:rsid w:val="00CF0848"/>
    <w:rsid w:val="00CF1E17"/>
    <w:rsid w:val="00CF6307"/>
    <w:rsid w:val="00CF6AF9"/>
    <w:rsid w:val="00CF7533"/>
    <w:rsid w:val="00D024F4"/>
    <w:rsid w:val="00D04562"/>
    <w:rsid w:val="00D05774"/>
    <w:rsid w:val="00D061C1"/>
    <w:rsid w:val="00D06E4A"/>
    <w:rsid w:val="00D07FE8"/>
    <w:rsid w:val="00D102DC"/>
    <w:rsid w:val="00D15E07"/>
    <w:rsid w:val="00D15FE5"/>
    <w:rsid w:val="00D2568E"/>
    <w:rsid w:val="00D2780C"/>
    <w:rsid w:val="00D3014A"/>
    <w:rsid w:val="00D320B3"/>
    <w:rsid w:val="00D34B6C"/>
    <w:rsid w:val="00D402A5"/>
    <w:rsid w:val="00D42093"/>
    <w:rsid w:val="00D47D92"/>
    <w:rsid w:val="00D51714"/>
    <w:rsid w:val="00D5492C"/>
    <w:rsid w:val="00D55E48"/>
    <w:rsid w:val="00D56A01"/>
    <w:rsid w:val="00D61CA7"/>
    <w:rsid w:val="00D62C43"/>
    <w:rsid w:val="00D64134"/>
    <w:rsid w:val="00D726C3"/>
    <w:rsid w:val="00D74BFC"/>
    <w:rsid w:val="00D8166F"/>
    <w:rsid w:val="00D83436"/>
    <w:rsid w:val="00D849F3"/>
    <w:rsid w:val="00D90305"/>
    <w:rsid w:val="00D924D2"/>
    <w:rsid w:val="00D952E5"/>
    <w:rsid w:val="00DA018B"/>
    <w:rsid w:val="00DA08C3"/>
    <w:rsid w:val="00DA1229"/>
    <w:rsid w:val="00DA4986"/>
    <w:rsid w:val="00DA557D"/>
    <w:rsid w:val="00DA6C6C"/>
    <w:rsid w:val="00DA7753"/>
    <w:rsid w:val="00DB0238"/>
    <w:rsid w:val="00DB1D62"/>
    <w:rsid w:val="00DB347B"/>
    <w:rsid w:val="00DB5C44"/>
    <w:rsid w:val="00DB7E10"/>
    <w:rsid w:val="00DC061D"/>
    <w:rsid w:val="00DC35D6"/>
    <w:rsid w:val="00DD0FC2"/>
    <w:rsid w:val="00DD17EC"/>
    <w:rsid w:val="00DE5183"/>
    <w:rsid w:val="00DE67C6"/>
    <w:rsid w:val="00DF604A"/>
    <w:rsid w:val="00E02CFA"/>
    <w:rsid w:val="00E0572F"/>
    <w:rsid w:val="00E0595E"/>
    <w:rsid w:val="00E05D39"/>
    <w:rsid w:val="00E1076D"/>
    <w:rsid w:val="00E10E5B"/>
    <w:rsid w:val="00E13388"/>
    <w:rsid w:val="00E15B21"/>
    <w:rsid w:val="00E17A8B"/>
    <w:rsid w:val="00E212EA"/>
    <w:rsid w:val="00E21318"/>
    <w:rsid w:val="00E21427"/>
    <w:rsid w:val="00E22F3B"/>
    <w:rsid w:val="00E3242B"/>
    <w:rsid w:val="00E33538"/>
    <w:rsid w:val="00E40B2E"/>
    <w:rsid w:val="00E549A0"/>
    <w:rsid w:val="00E56538"/>
    <w:rsid w:val="00E62055"/>
    <w:rsid w:val="00E62707"/>
    <w:rsid w:val="00E6434F"/>
    <w:rsid w:val="00E653D5"/>
    <w:rsid w:val="00E65E5A"/>
    <w:rsid w:val="00E66B12"/>
    <w:rsid w:val="00E67BE6"/>
    <w:rsid w:val="00E772F2"/>
    <w:rsid w:val="00E81AC0"/>
    <w:rsid w:val="00E824B5"/>
    <w:rsid w:val="00E83E60"/>
    <w:rsid w:val="00E87A60"/>
    <w:rsid w:val="00E91609"/>
    <w:rsid w:val="00E948CF"/>
    <w:rsid w:val="00E96306"/>
    <w:rsid w:val="00EA059A"/>
    <w:rsid w:val="00EA0844"/>
    <w:rsid w:val="00EA208E"/>
    <w:rsid w:val="00EA2130"/>
    <w:rsid w:val="00EA5CF2"/>
    <w:rsid w:val="00EA6443"/>
    <w:rsid w:val="00EA664D"/>
    <w:rsid w:val="00EA789C"/>
    <w:rsid w:val="00EB2B2E"/>
    <w:rsid w:val="00EB39AF"/>
    <w:rsid w:val="00EB3D07"/>
    <w:rsid w:val="00EB41BE"/>
    <w:rsid w:val="00EB660C"/>
    <w:rsid w:val="00EB6ABD"/>
    <w:rsid w:val="00EC13DB"/>
    <w:rsid w:val="00ED1871"/>
    <w:rsid w:val="00ED1C01"/>
    <w:rsid w:val="00ED480D"/>
    <w:rsid w:val="00ED58BE"/>
    <w:rsid w:val="00ED6F26"/>
    <w:rsid w:val="00ED7F11"/>
    <w:rsid w:val="00EE1593"/>
    <w:rsid w:val="00EE73A1"/>
    <w:rsid w:val="00EE7FF6"/>
    <w:rsid w:val="00EF041F"/>
    <w:rsid w:val="00EF16EB"/>
    <w:rsid w:val="00EF4E53"/>
    <w:rsid w:val="00F02DF2"/>
    <w:rsid w:val="00F04828"/>
    <w:rsid w:val="00F066DC"/>
    <w:rsid w:val="00F1583E"/>
    <w:rsid w:val="00F158DC"/>
    <w:rsid w:val="00F2183D"/>
    <w:rsid w:val="00F279E2"/>
    <w:rsid w:val="00F33209"/>
    <w:rsid w:val="00F36A7F"/>
    <w:rsid w:val="00F36B09"/>
    <w:rsid w:val="00F55613"/>
    <w:rsid w:val="00F60D59"/>
    <w:rsid w:val="00F60E1F"/>
    <w:rsid w:val="00F6559B"/>
    <w:rsid w:val="00F70BB3"/>
    <w:rsid w:val="00F71C10"/>
    <w:rsid w:val="00F814E4"/>
    <w:rsid w:val="00F84A78"/>
    <w:rsid w:val="00F90916"/>
    <w:rsid w:val="00F968B7"/>
    <w:rsid w:val="00F97D61"/>
    <w:rsid w:val="00FA1EF3"/>
    <w:rsid w:val="00FA3358"/>
    <w:rsid w:val="00FA5D09"/>
    <w:rsid w:val="00FA6619"/>
    <w:rsid w:val="00FB1876"/>
    <w:rsid w:val="00FB298A"/>
    <w:rsid w:val="00FB4E98"/>
    <w:rsid w:val="00FB5591"/>
    <w:rsid w:val="00FC42AD"/>
    <w:rsid w:val="00FD3306"/>
    <w:rsid w:val="00FD7A8B"/>
    <w:rsid w:val="00FE0982"/>
    <w:rsid w:val="00FE121E"/>
    <w:rsid w:val="00FE3DB2"/>
    <w:rsid w:val="00FE3F57"/>
    <w:rsid w:val="00FF00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3FEF3C5"/>
  <w15:docId w15:val="{F99624F7-F51C-494F-B1D1-82BB0374C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E81AC0"/>
    <w:pPr>
      <w:spacing w:after="200" w:line="276" w:lineRule="auto"/>
    </w:pPr>
    <w:rPr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B423EA"/>
    <w:pPr>
      <w:keepNext/>
      <w:numPr>
        <w:numId w:val="9"/>
      </w:numPr>
      <w:spacing w:after="0" w:line="240" w:lineRule="auto"/>
      <w:jc w:val="both"/>
      <w:outlineLvl w:val="0"/>
    </w:pPr>
    <w:rPr>
      <w:rFonts w:eastAsia="Times New Roman"/>
      <w:b/>
      <w:bCs/>
      <w:caps/>
      <w:kern w:val="32"/>
      <w:sz w:val="36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B423EA"/>
    <w:pPr>
      <w:keepNext/>
      <w:keepLines/>
      <w:numPr>
        <w:ilvl w:val="1"/>
        <w:numId w:val="9"/>
      </w:numPr>
      <w:spacing w:after="0" w:line="240" w:lineRule="auto"/>
      <w:jc w:val="both"/>
      <w:outlineLvl w:val="1"/>
    </w:pPr>
    <w:rPr>
      <w:rFonts w:eastAsia="Times New Roman"/>
      <w:b/>
      <w:bCs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uiPriority w:val="9"/>
    <w:qFormat/>
    <w:rsid w:val="00B423EA"/>
    <w:pPr>
      <w:keepNext/>
      <w:numPr>
        <w:ilvl w:val="2"/>
        <w:numId w:val="9"/>
      </w:numPr>
      <w:spacing w:before="240" w:after="60" w:line="240" w:lineRule="auto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B423EA"/>
    <w:pPr>
      <w:keepNext/>
      <w:numPr>
        <w:ilvl w:val="3"/>
        <w:numId w:val="9"/>
      </w:numPr>
      <w:spacing w:before="240" w:after="6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B423EA"/>
    <w:pPr>
      <w:keepNext/>
      <w:keepLines/>
      <w:numPr>
        <w:ilvl w:val="4"/>
        <w:numId w:val="9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 w:val="24"/>
      <w:szCs w:val="24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B423EA"/>
    <w:pPr>
      <w:keepNext/>
      <w:keepLines/>
      <w:numPr>
        <w:ilvl w:val="5"/>
        <w:numId w:val="9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 w:val="24"/>
      <w:szCs w:val="24"/>
    </w:rPr>
  </w:style>
  <w:style w:type="paragraph" w:styleId="Naslov7">
    <w:name w:val="heading 7"/>
    <w:basedOn w:val="Navaden"/>
    <w:next w:val="Navaden"/>
    <w:link w:val="Naslov7Znak"/>
    <w:uiPriority w:val="9"/>
    <w:qFormat/>
    <w:rsid w:val="00B423EA"/>
    <w:pPr>
      <w:numPr>
        <w:ilvl w:val="6"/>
        <w:numId w:val="9"/>
      </w:numPr>
      <w:spacing w:before="240" w:after="60" w:line="240" w:lineRule="auto"/>
      <w:outlineLvl w:val="6"/>
    </w:pPr>
    <w:rPr>
      <w:rFonts w:eastAsia="Times New Roman"/>
      <w:sz w:val="24"/>
      <w:szCs w:val="24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B423EA"/>
    <w:pPr>
      <w:keepNext/>
      <w:keepLines/>
      <w:numPr>
        <w:ilvl w:val="7"/>
        <w:numId w:val="9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B423EA"/>
    <w:pPr>
      <w:keepNext/>
      <w:keepLines/>
      <w:numPr>
        <w:ilvl w:val="8"/>
        <w:numId w:val="9"/>
      </w:numPr>
      <w:spacing w:before="200" w:after="0" w:line="240" w:lineRule="auto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1A0C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1A0CD3"/>
  </w:style>
  <w:style w:type="paragraph" w:styleId="Noga">
    <w:name w:val="footer"/>
    <w:basedOn w:val="Navaden"/>
    <w:link w:val="NogaZnak"/>
    <w:uiPriority w:val="99"/>
    <w:unhideWhenUsed/>
    <w:rsid w:val="001A0C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1A0CD3"/>
  </w:style>
  <w:style w:type="paragraph" w:styleId="Brezrazmikov">
    <w:name w:val="No Spacing"/>
    <w:link w:val="BrezrazmikovZnak"/>
    <w:uiPriority w:val="1"/>
    <w:qFormat/>
    <w:rsid w:val="00CD63F2"/>
    <w:rPr>
      <w:sz w:val="22"/>
      <w:szCs w:val="22"/>
      <w:lang w:val="en-US" w:eastAsia="en-US" w:bidi="en-US"/>
    </w:rPr>
  </w:style>
  <w:style w:type="character" w:customStyle="1" w:styleId="BrezrazmikovZnak">
    <w:name w:val="Brez razmikov Znak"/>
    <w:basedOn w:val="Privzetapisavaodstavka"/>
    <w:link w:val="Brezrazmikov"/>
    <w:uiPriority w:val="1"/>
    <w:rsid w:val="00CD63F2"/>
    <w:rPr>
      <w:sz w:val="22"/>
      <w:szCs w:val="22"/>
      <w:lang w:val="en-US" w:eastAsia="en-US" w:bidi="en-US"/>
    </w:rPr>
  </w:style>
  <w:style w:type="paragraph" w:styleId="Odstavekseznama">
    <w:name w:val="List Paragraph"/>
    <w:basedOn w:val="Navaden"/>
    <w:link w:val="OdstavekseznamaZnak"/>
    <w:uiPriority w:val="99"/>
    <w:qFormat/>
    <w:rsid w:val="00486782"/>
    <w:pPr>
      <w:ind w:left="708"/>
    </w:pPr>
  </w:style>
  <w:style w:type="table" w:styleId="Tabelamrea">
    <w:name w:val="Table Grid"/>
    <w:basedOn w:val="Navadnatabela"/>
    <w:uiPriority w:val="59"/>
    <w:rsid w:val="00FF005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792DA8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</w:rPr>
  </w:style>
  <w:style w:type="character" w:customStyle="1" w:styleId="OdstavekseznamaZnak">
    <w:name w:val="Odstavek seznama Znak"/>
    <w:link w:val="Odstavekseznama"/>
    <w:uiPriority w:val="99"/>
    <w:locked/>
    <w:rsid w:val="00792DA8"/>
    <w:rPr>
      <w:sz w:val="22"/>
      <w:szCs w:val="22"/>
      <w:lang w:eastAsia="en-US"/>
    </w:rPr>
  </w:style>
  <w:style w:type="character" w:customStyle="1" w:styleId="Naslov1Znak">
    <w:name w:val="Naslov 1 Znak"/>
    <w:basedOn w:val="Privzetapisavaodstavka"/>
    <w:link w:val="Naslov1"/>
    <w:uiPriority w:val="9"/>
    <w:rsid w:val="00B423EA"/>
    <w:rPr>
      <w:rFonts w:eastAsia="Times New Roman"/>
      <w:b/>
      <w:bCs/>
      <w:caps/>
      <w:kern w:val="32"/>
      <w:sz w:val="36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B423EA"/>
    <w:rPr>
      <w:rFonts w:eastAsia="Times New Roman"/>
      <w:b/>
      <w:bCs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uiPriority w:val="9"/>
    <w:rsid w:val="00B423EA"/>
    <w:rPr>
      <w:rFonts w:ascii="Cambria" w:eastAsia="Times New Roman" w:hAnsi="Cambria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B423EA"/>
    <w:rPr>
      <w:rFonts w:eastAsia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B423EA"/>
    <w:rPr>
      <w:rFonts w:ascii="Cambria" w:eastAsia="Times New Roman" w:hAnsi="Cambria"/>
      <w:color w:val="243F60"/>
      <w:sz w:val="24"/>
      <w:szCs w:val="24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B423EA"/>
    <w:rPr>
      <w:rFonts w:ascii="Cambria" w:eastAsia="Times New Roman" w:hAnsi="Cambria"/>
      <w:i/>
      <w:iCs/>
      <w:color w:val="243F60"/>
      <w:sz w:val="24"/>
      <w:szCs w:val="24"/>
    </w:rPr>
  </w:style>
  <w:style w:type="character" w:customStyle="1" w:styleId="Naslov7Znak">
    <w:name w:val="Naslov 7 Znak"/>
    <w:basedOn w:val="Privzetapisavaodstavka"/>
    <w:link w:val="Naslov7"/>
    <w:uiPriority w:val="9"/>
    <w:rsid w:val="00B423EA"/>
    <w:rPr>
      <w:rFonts w:eastAsia="Times New Roman"/>
      <w:sz w:val="24"/>
      <w:szCs w:val="24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B423EA"/>
    <w:rPr>
      <w:rFonts w:ascii="Cambria" w:eastAsia="Times New Roman" w:hAnsi="Cambria"/>
      <w:color w:val="404040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B423EA"/>
    <w:rPr>
      <w:rFonts w:ascii="Cambria" w:eastAsia="Times New Roman" w:hAnsi="Cambria"/>
      <w:i/>
      <w:iCs/>
      <w:color w:val="404040"/>
    </w:rPr>
  </w:style>
  <w:style w:type="character" w:styleId="Hiperpovezava">
    <w:name w:val="Hyperlink"/>
    <w:basedOn w:val="Privzetapisavaodstavka"/>
    <w:uiPriority w:val="99"/>
    <w:unhideWhenUsed/>
    <w:rsid w:val="00966666"/>
    <w:rPr>
      <w:color w:val="0000FF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737D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116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d96cd9-0c77-44e8-b133-56f49bc078ea" xsi:nil="true"/>
    <lcf76f155ced4ddcb4097134ff3c332f xmlns="70bae2a1-b54a-4ba4-892b-93bfa26195f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FB017CFC8BC5C4CAD71B81C02937A2C" ma:contentTypeVersion="19" ma:contentTypeDescription="Ustvari nov dokument." ma:contentTypeScope="" ma:versionID="a230a7416f660648657bd9392da642c1">
  <xsd:schema xmlns:xsd="http://www.w3.org/2001/XMLSchema" xmlns:xs="http://www.w3.org/2001/XMLSchema" xmlns:p="http://schemas.microsoft.com/office/2006/metadata/properties" xmlns:ns2="70bae2a1-b54a-4ba4-892b-93bfa26195f9" xmlns:ns3="3cd96cd9-0c77-44e8-b133-56f49bc078ea" targetNamespace="http://schemas.microsoft.com/office/2006/metadata/properties" ma:root="true" ma:fieldsID="71a37ac895352dd42e146cbe1c7bc6c0" ns2:_="" ns3:_="">
    <xsd:import namespace="70bae2a1-b54a-4ba4-892b-93bfa26195f9"/>
    <xsd:import namespace="3cd96cd9-0c77-44e8-b133-56f49bc0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ae2a1-b54a-4ba4-892b-93bfa2619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Oznake slike" ma:readOnly="false" ma:fieldId="{5cf76f15-5ced-4ddc-b409-7134ff3c332f}" ma:taxonomyMulti="true" ma:sspId="8eb5b6c3-8610-404f-9325-f4021631c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6cd9-0c77-44e8-b133-56f49bc0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4156ae-931a-400d-b26f-7e3880ec0532}" ma:internalName="TaxCatchAll" ma:showField="CatchAllData" ma:web="3cd96cd9-0c77-44e8-b133-56f49bc078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B36640F-9A67-431E-8C0F-72B562F2CF4A}">
  <ds:schemaRefs>
    <ds:schemaRef ds:uri="http://schemas.microsoft.com/office/2006/metadata/properties"/>
    <ds:schemaRef ds:uri="http://schemas.microsoft.com/office/infopath/2007/PartnerControls"/>
    <ds:schemaRef ds:uri="3cd96cd9-0c77-44e8-b133-56f49bc078ea"/>
    <ds:schemaRef ds:uri="70bae2a1-b54a-4ba4-892b-93bfa26195f9"/>
  </ds:schemaRefs>
</ds:datastoreItem>
</file>

<file path=customXml/itemProps2.xml><?xml version="1.0" encoding="utf-8"?>
<ds:datastoreItem xmlns:ds="http://schemas.openxmlformats.org/officeDocument/2006/customXml" ds:itemID="{9DDD78AE-D769-4AA9-87BD-5387FAE970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bae2a1-b54a-4ba4-892b-93bfa26195f9"/>
    <ds:schemaRef ds:uri="3cd96cd9-0c77-44e8-b133-56f49bc07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1C99BE-B2FF-472E-90B2-A325FB75D60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8C4FC3-C072-47B7-894F-2E3D96252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9</TotalTime>
  <Pages>5</Pages>
  <Words>632</Words>
  <Characters>3608</Characters>
  <Application>Microsoft Office Word</Application>
  <DocSecurity>0</DocSecurity>
  <Lines>30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2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denis@topolnik.si</vt:lpwstr>
      </vt:variant>
      <vt:variant>
        <vt:lpwstr/>
      </vt:variant>
      <vt:variant>
        <vt:i4>6094960</vt:i4>
      </vt:variant>
      <vt:variant>
        <vt:i4>0</vt:i4>
      </vt:variant>
      <vt:variant>
        <vt:i4>0</vt:i4>
      </vt:variant>
      <vt:variant>
        <vt:i4>5</vt:i4>
      </vt:variant>
      <vt:variant>
        <vt:lpwstr>mailto:denis@topolnik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</dc:creator>
  <cp:keywords/>
  <cp:lastModifiedBy>Mojca Klemencic [ITC]</cp:lastModifiedBy>
  <cp:revision>439</cp:revision>
  <cp:lastPrinted>2016-08-26T16:23:00Z</cp:lastPrinted>
  <dcterms:created xsi:type="dcterms:W3CDTF">2017-11-16T17:18:00Z</dcterms:created>
  <dcterms:modified xsi:type="dcterms:W3CDTF">2025-11-19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017CFC8BC5C4CAD71B81C02937A2C</vt:lpwstr>
  </property>
  <property fmtid="{D5CDD505-2E9C-101B-9397-08002B2CF9AE}" pid="3" name="MediaServiceImageTags">
    <vt:lpwstr/>
  </property>
  <property fmtid="{D5CDD505-2E9C-101B-9397-08002B2CF9AE}" pid="4" name="GrammarlyDocumentId">
    <vt:lpwstr>481cb3b7-8fdc-4ca1-a02b-de47d7de0960</vt:lpwstr>
  </property>
</Properties>
</file>